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AD4B3EA" w14:textId="77777777" w:rsidR="006B28EF" w:rsidRPr="002C68A3" w:rsidRDefault="006B28EF" w:rsidP="006B28EF">
      <w:pPr>
        <w:pStyle w:val="Title"/>
        <w:ind w:right="-357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noProof/>
          <w:lang w:val="en-US"/>
        </w:rPr>
        <w:drawing>
          <wp:anchor distT="0" distB="0" distL="114300" distR="114300" simplePos="0" relativeHeight="251659264" behindDoc="1" locked="0" layoutInCell="1" allowOverlap="1" wp14:anchorId="5F34B846" wp14:editId="048E3A4A">
            <wp:simplePos x="0" y="0"/>
            <wp:positionH relativeFrom="column">
              <wp:align>center</wp:align>
            </wp:positionH>
            <wp:positionV relativeFrom="paragraph">
              <wp:posOffset>-457200</wp:posOffset>
            </wp:positionV>
            <wp:extent cx="1038225" cy="1143000"/>
            <wp:effectExtent l="0" t="0" r="3175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lum bright="6000"/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38225" cy="11430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14:paraId="5D06EBDA" w14:textId="77777777" w:rsidR="006B28EF" w:rsidRDefault="006B28EF" w:rsidP="006B28EF">
      <w:pPr>
        <w:pStyle w:val="Title"/>
        <w:ind w:right="-360"/>
        <w:rPr>
          <w:rFonts w:ascii="Times New Roman" w:hAnsi="Times New Roman"/>
          <w:sz w:val="32"/>
          <w:szCs w:val="32"/>
        </w:rPr>
      </w:pPr>
    </w:p>
    <w:p w14:paraId="6D92EDD9" w14:textId="77777777" w:rsidR="006B28EF" w:rsidRDefault="006B28EF" w:rsidP="006B28EF">
      <w:pPr>
        <w:pStyle w:val="Title"/>
        <w:ind w:right="-360"/>
        <w:rPr>
          <w:rFonts w:ascii="Times New Roman" w:hAnsi="Times New Roman"/>
          <w:sz w:val="32"/>
          <w:szCs w:val="32"/>
        </w:rPr>
      </w:pPr>
    </w:p>
    <w:p w14:paraId="38BB8E00" w14:textId="77777777" w:rsidR="006B28EF" w:rsidRPr="00661028" w:rsidRDefault="006B28EF" w:rsidP="006B28EF">
      <w:pPr>
        <w:pStyle w:val="Title"/>
        <w:ind w:right="-360"/>
        <w:rPr>
          <w:rFonts w:ascii="Times New Roman" w:hAnsi="Times New Roman"/>
          <w:b w:val="0"/>
          <w:bCs w:val="0"/>
          <w:sz w:val="32"/>
          <w:szCs w:val="32"/>
        </w:rPr>
      </w:pPr>
      <w:r w:rsidRPr="00661028">
        <w:rPr>
          <w:rFonts w:ascii="Times New Roman" w:hAnsi="Times New Roman"/>
          <w:sz w:val="32"/>
          <w:szCs w:val="32"/>
        </w:rPr>
        <w:t>МОНГОЛ УЛСЫН ХУУЛЬ</w:t>
      </w:r>
    </w:p>
    <w:p w14:paraId="0E436CB2" w14:textId="77777777" w:rsidR="006B28EF" w:rsidRPr="002C68A3" w:rsidRDefault="006B28EF" w:rsidP="006B28EF">
      <w:pPr>
        <w:jc w:val="both"/>
        <w:rPr>
          <w:rFonts w:ascii="Arial" w:hAnsi="Arial" w:cs="Arial"/>
          <w:color w:val="3366FF"/>
          <w:lang w:val="ms-MY"/>
        </w:rPr>
      </w:pPr>
    </w:p>
    <w:p w14:paraId="4BADA235" w14:textId="40FE2717" w:rsidR="006B28EF" w:rsidRPr="002C68A3" w:rsidRDefault="006B28EF" w:rsidP="006B28EF">
      <w:pPr>
        <w:jc w:val="both"/>
        <w:rPr>
          <w:rFonts w:ascii="Arial" w:hAnsi="Arial" w:cs="Arial"/>
          <w:color w:val="3366FF"/>
          <w:sz w:val="20"/>
          <w:szCs w:val="20"/>
          <w:lang w:val="ms-MY"/>
        </w:rPr>
      </w:pPr>
      <w:r w:rsidRPr="002C68A3">
        <w:rPr>
          <w:rFonts w:ascii="Arial" w:hAnsi="Arial" w:cs="Arial"/>
          <w:color w:val="3366FF"/>
          <w:sz w:val="20"/>
          <w:szCs w:val="20"/>
          <w:u w:val="single"/>
          <w:lang w:val="ms-MY"/>
        </w:rPr>
        <w:t>20</w:t>
      </w:r>
      <w:r>
        <w:rPr>
          <w:rFonts w:ascii="Arial" w:hAnsi="Arial" w:cs="Arial"/>
          <w:color w:val="3366FF"/>
          <w:sz w:val="20"/>
          <w:szCs w:val="20"/>
          <w:u w:val="single"/>
          <w:lang w:val="ms-MY"/>
        </w:rPr>
        <w:t>2</w:t>
      </w:r>
      <w:r w:rsidR="00B03115">
        <w:rPr>
          <w:rFonts w:ascii="Arial" w:hAnsi="Arial" w:cs="Arial"/>
          <w:color w:val="3366FF"/>
          <w:sz w:val="20"/>
          <w:szCs w:val="20"/>
          <w:u w:val="single"/>
          <w:lang w:val="ms-MY"/>
        </w:rPr>
        <w:t>2</w:t>
      </w:r>
      <w:r w:rsidRPr="002C68A3">
        <w:rPr>
          <w:rFonts w:ascii="Arial" w:hAnsi="Arial" w:cs="Arial"/>
          <w:color w:val="3366FF"/>
          <w:sz w:val="20"/>
          <w:szCs w:val="20"/>
          <w:lang w:val="ms-MY"/>
        </w:rPr>
        <w:t xml:space="preserve"> </w:t>
      </w:r>
      <w:r w:rsidRPr="002C68A3">
        <w:rPr>
          <w:rFonts w:ascii="Arial" w:hAnsi="Arial" w:cs="Arial"/>
          <w:color w:val="3366FF"/>
          <w:sz w:val="20"/>
          <w:szCs w:val="20"/>
          <w:lang w:val="mn-MN"/>
        </w:rPr>
        <w:t>о</w:t>
      </w:r>
      <w:r w:rsidRPr="002C68A3">
        <w:rPr>
          <w:rFonts w:ascii="Arial" w:hAnsi="Arial" w:cs="Arial"/>
          <w:color w:val="3366FF"/>
          <w:sz w:val="20"/>
          <w:szCs w:val="20"/>
          <w:lang w:val="ms-MY"/>
        </w:rPr>
        <w:t xml:space="preserve">ны </w:t>
      </w:r>
      <w:r>
        <w:rPr>
          <w:rFonts w:ascii="Arial" w:hAnsi="Arial" w:cs="Arial"/>
          <w:color w:val="3366FF"/>
          <w:sz w:val="20"/>
          <w:szCs w:val="20"/>
          <w:u w:val="single"/>
          <w:lang w:val="ms-MY"/>
        </w:rPr>
        <w:t>01</w:t>
      </w:r>
      <w:r w:rsidRPr="002C68A3">
        <w:rPr>
          <w:rFonts w:ascii="Arial" w:hAnsi="Arial" w:cs="Arial"/>
          <w:color w:val="3366FF"/>
          <w:sz w:val="20"/>
          <w:szCs w:val="20"/>
          <w:lang w:val="ms-MY"/>
        </w:rPr>
        <w:t xml:space="preserve"> сарын</w:t>
      </w:r>
      <w:r w:rsidRPr="002C68A3">
        <w:rPr>
          <w:rFonts w:ascii="Arial" w:hAnsi="Arial" w:cs="Arial"/>
          <w:color w:val="3366FF"/>
          <w:sz w:val="20"/>
          <w:szCs w:val="20"/>
          <w:lang w:val="mn-MN"/>
        </w:rPr>
        <w:t xml:space="preserve"> </w:t>
      </w:r>
      <w:r>
        <w:rPr>
          <w:rFonts w:ascii="Arial" w:hAnsi="Arial" w:cs="Arial"/>
          <w:color w:val="3366FF"/>
          <w:sz w:val="20"/>
          <w:szCs w:val="20"/>
          <w:u w:val="single"/>
        </w:rPr>
        <w:t>31</w:t>
      </w:r>
      <w:r w:rsidRPr="002C68A3">
        <w:rPr>
          <w:rFonts w:ascii="Arial" w:hAnsi="Arial" w:cs="Arial"/>
          <w:color w:val="3366FF"/>
          <w:sz w:val="20"/>
          <w:szCs w:val="20"/>
          <w:lang w:val="mn-MN"/>
        </w:rPr>
        <w:t xml:space="preserve"> </w:t>
      </w:r>
      <w:r w:rsidRPr="002C68A3">
        <w:rPr>
          <w:rFonts w:ascii="Arial" w:hAnsi="Arial" w:cs="Arial"/>
          <w:color w:val="3366FF"/>
          <w:sz w:val="20"/>
          <w:szCs w:val="20"/>
          <w:lang w:val="ms-MY"/>
        </w:rPr>
        <w:t xml:space="preserve">өдөр            </w:t>
      </w:r>
      <w:r w:rsidRPr="002C68A3">
        <w:rPr>
          <w:rFonts w:ascii="Arial" w:hAnsi="Arial" w:cs="Arial"/>
          <w:color w:val="3366FF"/>
          <w:sz w:val="20"/>
          <w:szCs w:val="20"/>
          <w:lang w:val="mn-MN"/>
        </w:rPr>
        <w:t xml:space="preserve">                                                      </w:t>
      </w:r>
      <w:r w:rsidRPr="002C68A3">
        <w:rPr>
          <w:rFonts w:ascii="Arial" w:hAnsi="Arial" w:cs="Arial"/>
          <w:color w:val="3366FF"/>
          <w:sz w:val="20"/>
          <w:szCs w:val="20"/>
          <w:lang w:val="ms-MY"/>
        </w:rPr>
        <w:t>Төрийн ордон, Улаанбаатар хот</w:t>
      </w:r>
    </w:p>
    <w:p w14:paraId="11C9ABC0" w14:textId="4DBA0C75" w:rsidR="00B743B7" w:rsidRPr="00647DC6" w:rsidRDefault="00743966" w:rsidP="00F0724F">
      <w:pPr>
        <w:spacing w:after="0" w:line="240" w:lineRule="auto"/>
        <w:rPr>
          <w:rFonts w:ascii="Arial" w:hAnsi="Arial" w:cs="Arial"/>
          <w:sz w:val="24"/>
          <w:szCs w:val="24"/>
          <w:lang w:val="mn-MN"/>
        </w:rPr>
      </w:pPr>
      <w:r w:rsidRPr="00647DC6">
        <w:rPr>
          <w:rFonts w:ascii="Arial" w:hAnsi="Arial" w:cs="Arial"/>
          <w:sz w:val="24"/>
          <w:szCs w:val="24"/>
          <w:lang w:val="mn-MN"/>
        </w:rPr>
        <w:tab/>
      </w:r>
      <w:r w:rsidRPr="00647DC6">
        <w:rPr>
          <w:rFonts w:ascii="Arial" w:hAnsi="Arial" w:cs="Arial"/>
          <w:sz w:val="24"/>
          <w:szCs w:val="24"/>
          <w:lang w:val="mn-MN"/>
        </w:rPr>
        <w:tab/>
      </w:r>
      <w:r w:rsidRPr="00647DC6">
        <w:rPr>
          <w:rFonts w:ascii="Arial" w:hAnsi="Arial" w:cs="Arial"/>
          <w:sz w:val="24"/>
          <w:szCs w:val="24"/>
          <w:lang w:val="mn-MN"/>
        </w:rPr>
        <w:tab/>
      </w:r>
      <w:r w:rsidRPr="00647DC6">
        <w:rPr>
          <w:rFonts w:ascii="Arial" w:hAnsi="Arial" w:cs="Arial"/>
          <w:sz w:val="24"/>
          <w:szCs w:val="24"/>
          <w:lang w:val="mn-MN"/>
        </w:rPr>
        <w:tab/>
      </w:r>
      <w:r w:rsidRPr="00647DC6">
        <w:rPr>
          <w:rFonts w:ascii="Arial" w:hAnsi="Arial" w:cs="Arial"/>
          <w:sz w:val="24"/>
          <w:szCs w:val="24"/>
          <w:lang w:val="mn-MN"/>
        </w:rPr>
        <w:tab/>
      </w:r>
      <w:r w:rsidRPr="00647DC6">
        <w:rPr>
          <w:rFonts w:ascii="Arial" w:hAnsi="Arial" w:cs="Arial"/>
          <w:sz w:val="24"/>
          <w:szCs w:val="24"/>
          <w:lang w:val="mn-MN"/>
        </w:rPr>
        <w:tab/>
      </w:r>
      <w:r w:rsidRPr="00647DC6">
        <w:rPr>
          <w:rFonts w:ascii="Arial" w:hAnsi="Arial" w:cs="Arial"/>
          <w:sz w:val="24"/>
          <w:szCs w:val="24"/>
          <w:lang w:val="mn-MN"/>
        </w:rPr>
        <w:tab/>
      </w:r>
    </w:p>
    <w:p w14:paraId="4CE98EDA" w14:textId="77777777" w:rsidR="006737B5" w:rsidRPr="00647DC6" w:rsidRDefault="006737B5" w:rsidP="006737B5">
      <w:pPr>
        <w:spacing w:after="0" w:line="276" w:lineRule="auto"/>
        <w:rPr>
          <w:rFonts w:ascii="Arial" w:hAnsi="Arial" w:cs="Arial"/>
          <w:b/>
          <w:bCs/>
          <w:sz w:val="24"/>
          <w:szCs w:val="24"/>
          <w:lang w:val="mn-MN"/>
        </w:rPr>
      </w:pPr>
    </w:p>
    <w:p w14:paraId="0B87DA3F" w14:textId="52687731" w:rsidR="006737B5" w:rsidRPr="00647DC6" w:rsidRDefault="00316BEC" w:rsidP="006737B5">
      <w:pPr>
        <w:spacing w:after="0" w:line="240" w:lineRule="auto"/>
        <w:jc w:val="center"/>
        <w:rPr>
          <w:rFonts w:ascii="Arial" w:hAnsi="Arial" w:cs="Arial"/>
          <w:b/>
          <w:bCs/>
          <w:sz w:val="24"/>
          <w:szCs w:val="24"/>
          <w:lang w:val="mn-MN"/>
        </w:rPr>
      </w:pPr>
      <w:r w:rsidRPr="00647DC6">
        <w:rPr>
          <w:rFonts w:ascii="Arial" w:hAnsi="Arial" w:cs="Arial"/>
          <w:b/>
          <w:bCs/>
          <w:sz w:val="24"/>
          <w:szCs w:val="24"/>
          <w:lang w:val="mn-MN"/>
        </w:rPr>
        <w:t xml:space="preserve">  </w:t>
      </w:r>
      <w:r w:rsidR="000C6CCC" w:rsidRPr="00647DC6">
        <w:rPr>
          <w:rFonts w:ascii="Arial" w:hAnsi="Arial" w:cs="Arial"/>
          <w:b/>
          <w:bCs/>
          <w:sz w:val="24"/>
          <w:szCs w:val="24"/>
          <w:lang w:val="mn-MN"/>
        </w:rPr>
        <w:t>МОНГОЛ УЛСЫН НЭГДСЭН ТӨСВИЙН</w:t>
      </w:r>
    </w:p>
    <w:p w14:paraId="3DF9825E" w14:textId="13DB9276" w:rsidR="006737B5" w:rsidRPr="00647DC6" w:rsidRDefault="00316BEC" w:rsidP="006737B5">
      <w:pPr>
        <w:spacing w:after="0" w:line="240" w:lineRule="auto"/>
        <w:jc w:val="center"/>
        <w:rPr>
          <w:rFonts w:ascii="Arial" w:hAnsi="Arial" w:cs="Arial"/>
          <w:b/>
          <w:bCs/>
          <w:sz w:val="24"/>
          <w:szCs w:val="24"/>
          <w:lang w:val="mn-MN"/>
        </w:rPr>
      </w:pPr>
      <w:r w:rsidRPr="00647DC6">
        <w:rPr>
          <w:rFonts w:ascii="Arial" w:hAnsi="Arial" w:cs="Arial"/>
          <w:b/>
          <w:bCs/>
          <w:sz w:val="24"/>
          <w:szCs w:val="24"/>
          <w:lang w:val="mn-MN"/>
        </w:rPr>
        <w:t xml:space="preserve">  </w:t>
      </w:r>
      <w:r w:rsidR="00D32E8A" w:rsidRPr="00647DC6">
        <w:rPr>
          <w:rFonts w:ascii="Arial" w:hAnsi="Arial" w:cs="Arial"/>
          <w:b/>
          <w:bCs/>
          <w:sz w:val="24"/>
          <w:szCs w:val="24"/>
          <w:lang w:val="mn-MN"/>
        </w:rPr>
        <w:t xml:space="preserve"> </w:t>
      </w:r>
      <w:r w:rsidR="000C6CCC" w:rsidRPr="00647DC6">
        <w:rPr>
          <w:rFonts w:ascii="Arial" w:hAnsi="Arial" w:cs="Arial"/>
          <w:b/>
          <w:bCs/>
          <w:sz w:val="24"/>
          <w:szCs w:val="24"/>
          <w:lang w:val="mn-MN"/>
        </w:rPr>
        <w:t>202</w:t>
      </w:r>
      <w:r w:rsidR="00E17B04" w:rsidRPr="00647DC6">
        <w:rPr>
          <w:rFonts w:ascii="Arial" w:hAnsi="Arial" w:cs="Arial"/>
          <w:b/>
          <w:bCs/>
          <w:sz w:val="24"/>
          <w:szCs w:val="24"/>
          <w:lang w:val="mn-MN"/>
        </w:rPr>
        <w:t>2</w:t>
      </w:r>
      <w:r w:rsidR="000C6CCC" w:rsidRPr="00647DC6">
        <w:rPr>
          <w:rFonts w:ascii="Arial" w:hAnsi="Arial" w:cs="Arial"/>
          <w:b/>
          <w:bCs/>
          <w:sz w:val="24"/>
          <w:szCs w:val="24"/>
          <w:lang w:val="mn-MN"/>
        </w:rPr>
        <w:t xml:space="preserve"> ОНЫ ТӨСВИЙН ХҮРЭЭНИЙ</w:t>
      </w:r>
      <w:r w:rsidR="00655F1A" w:rsidRPr="00647DC6">
        <w:rPr>
          <w:rFonts w:ascii="Arial" w:hAnsi="Arial" w:cs="Arial"/>
          <w:b/>
          <w:bCs/>
          <w:sz w:val="24"/>
          <w:szCs w:val="24"/>
          <w:lang w:val="mn-MN"/>
        </w:rPr>
        <w:t xml:space="preserve"> </w:t>
      </w:r>
      <w:r w:rsidR="000C6CCC" w:rsidRPr="00647DC6">
        <w:rPr>
          <w:rFonts w:ascii="Arial" w:hAnsi="Arial" w:cs="Arial"/>
          <w:b/>
          <w:bCs/>
          <w:sz w:val="24"/>
          <w:szCs w:val="24"/>
          <w:lang w:val="mn-MN"/>
        </w:rPr>
        <w:t>МЭДЭГДЭЛ,</w:t>
      </w:r>
    </w:p>
    <w:p w14:paraId="4D347927" w14:textId="698E6705" w:rsidR="006737B5" w:rsidRPr="00647DC6" w:rsidRDefault="00316BEC" w:rsidP="006737B5">
      <w:pPr>
        <w:spacing w:after="0" w:line="240" w:lineRule="auto"/>
        <w:jc w:val="center"/>
        <w:rPr>
          <w:rFonts w:ascii="Arial" w:hAnsi="Arial" w:cs="Arial"/>
          <w:b/>
          <w:bCs/>
          <w:sz w:val="24"/>
          <w:szCs w:val="24"/>
          <w:lang w:val="mn-MN"/>
        </w:rPr>
      </w:pPr>
      <w:r w:rsidRPr="00647DC6">
        <w:rPr>
          <w:rFonts w:ascii="Arial" w:hAnsi="Arial" w:cs="Arial"/>
          <w:b/>
          <w:bCs/>
          <w:sz w:val="24"/>
          <w:szCs w:val="24"/>
          <w:lang w:val="mn-MN"/>
        </w:rPr>
        <w:t xml:space="preserve">  </w:t>
      </w:r>
      <w:r w:rsidR="00D32E8A" w:rsidRPr="00647DC6">
        <w:rPr>
          <w:rFonts w:ascii="Arial" w:hAnsi="Arial" w:cs="Arial"/>
          <w:b/>
          <w:bCs/>
          <w:sz w:val="24"/>
          <w:szCs w:val="24"/>
          <w:lang w:val="mn-MN"/>
        </w:rPr>
        <w:t xml:space="preserve"> </w:t>
      </w:r>
      <w:r w:rsidR="000C6CCC" w:rsidRPr="00647DC6">
        <w:rPr>
          <w:rFonts w:ascii="Arial" w:hAnsi="Arial" w:cs="Arial"/>
          <w:b/>
          <w:bCs/>
          <w:sz w:val="24"/>
          <w:szCs w:val="24"/>
          <w:lang w:val="mn-MN"/>
        </w:rPr>
        <w:t>202</w:t>
      </w:r>
      <w:r w:rsidR="00E17B04" w:rsidRPr="00647DC6">
        <w:rPr>
          <w:rFonts w:ascii="Arial" w:hAnsi="Arial" w:cs="Arial"/>
          <w:b/>
          <w:bCs/>
          <w:sz w:val="24"/>
          <w:szCs w:val="24"/>
          <w:lang w:val="mn-MN"/>
        </w:rPr>
        <w:t>3</w:t>
      </w:r>
      <w:r w:rsidR="000C6CCC" w:rsidRPr="00647DC6">
        <w:rPr>
          <w:rFonts w:ascii="Arial" w:hAnsi="Arial" w:cs="Arial"/>
          <w:b/>
          <w:bCs/>
          <w:sz w:val="24"/>
          <w:szCs w:val="24"/>
          <w:lang w:val="mn-MN"/>
        </w:rPr>
        <w:t>-202</w:t>
      </w:r>
      <w:r w:rsidR="00E17B04" w:rsidRPr="00647DC6">
        <w:rPr>
          <w:rFonts w:ascii="Arial" w:hAnsi="Arial" w:cs="Arial"/>
          <w:b/>
          <w:bCs/>
          <w:sz w:val="24"/>
          <w:szCs w:val="24"/>
          <w:lang w:val="mn-MN"/>
        </w:rPr>
        <w:t>4</w:t>
      </w:r>
      <w:r w:rsidR="000C6CCC" w:rsidRPr="00647DC6">
        <w:rPr>
          <w:rFonts w:ascii="Arial" w:hAnsi="Arial" w:cs="Arial"/>
          <w:b/>
          <w:bCs/>
          <w:sz w:val="24"/>
          <w:szCs w:val="24"/>
          <w:lang w:val="mn-MN"/>
        </w:rPr>
        <w:t xml:space="preserve"> ОНЫ ТӨСВИЙН ТӨСӨӨЛЛИЙН</w:t>
      </w:r>
    </w:p>
    <w:p w14:paraId="21DA3133" w14:textId="171326D3" w:rsidR="000C6CCC" w:rsidRPr="00647DC6" w:rsidRDefault="00316BEC" w:rsidP="006737B5">
      <w:pPr>
        <w:spacing w:after="0" w:line="240" w:lineRule="auto"/>
        <w:jc w:val="center"/>
        <w:rPr>
          <w:rFonts w:ascii="Arial" w:hAnsi="Arial" w:cs="Arial"/>
          <w:b/>
          <w:bCs/>
          <w:sz w:val="24"/>
          <w:szCs w:val="24"/>
          <w:lang w:val="mn-MN"/>
        </w:rPr>
      </w:pPr>
      <w:r w:rsidRPr="00647DC6">
        <w:rPr>
          <w:rFonts w:ascii="Arial" w:hAnsi="Arial" w:cs="Arial"/>
          <w:b/>
          <w:bCs/>
          <w:sz w:val="24"/>
          <w:szCs w:val="24"/>
          <w:lang w:val="mn-MN"/>
        </w:rPr>
        <w:t xml:space="preserve">  </w:t>
      </w:r>
      <w:r w:rsidR="00D32E8A" w:rsidRPr="00647DC6">
        <w:rPr>
          <w:rFonts w:ascii="Arial" w:hAnsi="Arial" w:cs="Arial"/>
          <w:b/>
          <w:bCs/>
          <w:sz w:val="24"/>
          <w:szCs w:val="24"/>
          <w:lang w:val="mn-MN"/>
        </w:rPr>
        <w:t xml:space="preserve"> </w:t>
      </w:r>
      <w:r w:rsidR="000C6CCC" w:rsidRPr="00647DC6">
        <w:rPr>
          <w:rFonts w:ascii="Arial" w:hAnsi="Arial" w:cs="Arial"/>
          <w:b/>
          <w:bCs/>
          <w:sz w:val="24"/>
          <w:szCs w:val="24"/>
          <w:lang w:val="mn-MN"/>
        </w:rPr>
        <w:t>ТУХАЙ ХУУЛЬД</w:t>
      </w:r>
      <w:r w:rsidR="006737B5" w:rsidRPr="00647DC6">
        <w:rPr>
          <w:rFonts w:ascii="Arial" w:hAnsi="Arial" w:cs="Arial"/>
          <w:b/>
          <w:bCs/>
          <w:sz w:val="24"/>
          <w:szCs w:val="24"/>
          <w:lang w:val="mn-MN"/>
        </w:rPr>
        <w:t xml:space="preserve"> </w:t>
      </w:r>
      <w:r w:rsidR="000C6CCC" w:rsidRPr="00647DC6">
        <w:rPr>
          <w:rFonts w:ascii="Arial" w:hAnsi="Arial" w:cs="Arial"/>
          <w:b/>
          <w:bCs/>
          <w:sz w:val="24"/>
          <w:szCs w:val="24"/>
          <w:lang w:val="mn-MN"/>
        </w:rPr>
        <w:t>ӨӨРЧЛӨЛТ ОРУУЛАХ ТУХАЙ</w:t>
      </w:r>
    </w:p>
    <w:p w14:paraId="4A9E3D9E" w14:textId="2D5B9A03" w:rsidR="000C6CCC" w:rsidRPr="00647DC6" w:rsidRDefault="000C6CCC" w:rsidP="006737B5">
      <w:pPr>
        <w:spacing w:after="0" w:line="360" w:lineRule="auto"/>
        <w:rPr>
          <w:rFonts w:ascii="Arial" w:hAnsi="Arial" w:cs="Arial"/>
          <w:sz w:val="24"/>
          <w:szCs w:val="24"/>
          <w:lang w:val="mn-MN"/>
        </w:rPr>
      </w:pPr>
    </w:p>
    <w:p w14:paraId="33AEAE8D" w14:textId="434D16BA" w:rsidR="000C6CCC" w:rsidRPr="00647DC6" w:rsidRDefault="000C6CCC" w:rsidP="527E2747">
      <w:pPr>
        <w:spacing w:line="240" w:lineRule="auto"/>
        <w:ind w:firstLine="720"/>
        <w:jc w:val="both"/>
        <w:rPr>
          <w:rFonts w:ascii="Arial" w:hAnsi="Arial" w:cs="Arial"/>
          <w:sz w:val="24"/>
          <w:szCs w:val="24"/>
          <w:lang w:val="mn-MN"/>
        </w:rPr>
      </w:pPr>
      <w:r w:rsidRPr="00647DC6">
        <w:rPr>
          <w:rFonts w:ascii="Arial" w:hAnsi="Arial" w:cs="Arial"/>
          <w:b/>
          <w:bCs/>
          <w:sz w:val="24"/>
          <w:szCs w:val="24"/>
          <w:lang w:val="mn-MN"/>
        </w:rPr>
        <w:t>1 дүгээр зүйл.</w:t>
      </w:r>
      <w:r w:rsidRPr="00647DC6">
        <w:rPr>
          <w:rFonts w:ascii="Arial" w:hAnsi="Arial" w:cs="Arial"/>
          <w:sz w:val="24"/>
          <w:szCs w:val="24"/>
          <w:lang w:val="mn-MN"/>
        </w:rPr>
        <w:t>Монгол Улсын нэгдсэн төсвийн 202</w:t>
      </w:r>
      <w:r w:rsidR="00E17B04" w:rsidRPr="00647DC6">
        <w:rPr>
          <w:rFonts w:ascii="Arial" w:hAnsi="Arial" w:cs="Arial"/>
          <w:sz w:val="24"/>
          <w:szCs w:val="24"/>
          <w:lang w:val="mn-MN"/>
        </w:rPr>
        <w:t>2</w:t>
      </w:r>
      <w:r w:rsidRPr="00647DC6">
        <w:rPr>
          <w:rFonts w:ascii="Arial" w:hAnsi="Arial" w:cs="Arial"/>
          <w:sz w:val="24"/>
          <w:szCs w:val="24"/>
          <w:lang w:val="mn-MN"/>
        </w:rPr>
        <w:t xml:space="preserve"> оны төсвийн хүрээний мэдэгдэл, 202</w:t>
      </w:r>
      <w:r w:rsidR="00E17B04" w:rsidRPr="00647DC6">
        <w:rPr>
          <w:rFonts w:ascii="Arial" w:hAnsi="Arial" w:cs="Arial"/>
          <w:sz w:val="24"/>
          <w:szCs w:val="24"/>
          <w:lang w:val="mn-MN"/>
        </w:rPr>
        <w:t>3</w:t>
      </w:r>
      <w:r w:rsidRPr="00647DC6">
        <w:rPr>
          <w:rFonts w:ascii="Arial" w:hAnsi="Arial" w:cs="Arial"/>
          <w:sz w:val="24"/>
          <w:szCs w:val="24"/>
          <w:lang w:val="mn-MN"/>
        </w:rPr>
        <w:t>-202</w:t>
      </w:r>
      <w:r w:rsidR="00E17B04" w:rsidRPr="00647DC6">
        <w:rPr>
          <w:rFonts w:ascii="Arial" w:hAnsi="Arial" w:cs="Arial"/>
          <w:sz w:val="24"/>
          <w:szCs w:val="24"/>
          <w:lang w:val="mn-MN"/>
        </w:rPr>
        <w:t>4</w:t>
      </w:r>
      <w:r w:rsidRPr="00647DC6">
        <w:rPr>
          <w:rFonts w:ascii="Arial" w:hAnsi="Arial" w:cs="Arial"/>
          <w:sz w:val="24"/>
          <w:szCs w:val="24"/>
          <w:lang w:val="mn-MN"/>
        </w:rPr>
        <w:t xml:space="preserve"> оны төсвийн төсөөллийн тухай хуулийн 1 дүгээр зүйлийг доор дурдсанаар өөрчлөн найруулсугай: </w:t>
      </w:r>
    </w:p>
    <w:p w14:paraId="7EBD838A" w14:textId="7F5746A4" w:rsidR="003B7682" w:rsidRPr="00647DC6" w:rsidRDefault="00275622" w:rsidP="00B74947">
      <w:pPr>
        <w:spacing w:line="240" w:lineRule="auto"/>
        <w:ind w:firstLine="720"/>
        <w:jc w:val="both"/>
        <w:rPr>
          <w:rFonts w:ascii="Arial" w:hAnsi="Arial" w:cs="Arial"/>
          <w:sz w:val="24"/>
          <w:szCs w:val="24"/>
          <w:lang w:val="mn-MN"/>
        </w:rPr>
      </w:pPr>
      <w:r w:rsidRPr="00647DC6">
        <w:rPr>
          <w:rFonts w:ascii="Arial" w:hAnsi="Arial" w:cs="Arial"/>
          <w:bCs/>
          <w:sz w:val="24"/>
          <w:szCs w:val="24"/>
          <w:lang w:val="mn-MN"/>
        </w:rPr>
        <w:t>“</w:t>
      </w:r>
      <w:r w:rsidR="000C6CCC" w:rsidRPr="00647DC6">
        <w:rPr>
          <w:rFonts w:ascii="Arial" w:hAnsi="Arial" w:cs="Arial"/>
          <w:b/>
          <w:bCs/>
          <w:sz w:val="24"/>
          <w:szCs w:val="24"/>
          <w:lang w:val="mn-MN"/>
        </w:rPr>
        <w:t>1 дүгээр зүйл.</w:t>
      </w:r>
      <w:r w:rsidR="000C6CCC" w:rsidRPr="00647DC6">
        <w:rPr>
          <w:rFonts w:ascii="Arial" w:hAnsi="Arial" w:cs="Arial"/>
          <w:sz w:val="24"/>
          <w:szCs w:val="24"/>
          <w:lang w:val="mn-MN"/>
        </w:rPr>
        <w:t>Монгол Улсын нэгдсэн төсвийн 202</w:t>
      </w:r>
      <w:r w:rsidR="00E17B04" w:rsidRPr="00647DC6">
        <w:rPr>
          <w:rFonts w:ascii="Arial" w:hAnsi="Arial" w:cs="Arial"/>
          <w:sz w:val="24"/>
          <w:szCs w:val="24"/>
          <w:lang w:val="mn-MN"/>
        </w:rPr>
        <w:t>2</w:t>
      </w:r>
      <w:r w:rsidR="000C6CCC" w:rsidRPr="00647DC6">
        <w:rPr>
          <w:rFonts w:ascii="Arial" w:hAnsi="Arial" w:cs="Arial"/>
          <w:sz w:val="24"/>
          <w:szCs w:val="24"/>
          <w:lang w:val="mn-MN"/>
        </w:rPr>
        <w:t xml:space="preserve"> оны төсвийн хүрээний мэдэгдэл, 202</w:t>
      </w:r>
      <w:r w:rsidR="00E17B04" w:rsidRPr="00647DC6">
        <w:rPr>
          <w:rFonts w:ascii="Arial" w:hAnsi="Arial" w:cs="Arial"/>
          <w:sz w:val="24"/>
          <w:szCs w:val="24"/>
          <w:lang w:val="mn-MN"/>
        </w:rPr>
        <w:t>3</w:t>
      </w:r>
      <w:r w:rsidR="000C6CCC" w:rsidRPr="00647DC6">
        <w:rPr>
          <w:rFonts w:ascii="Arial" w:hAnsi="Arial" w:cs="Arial"/>
          <w:sz w:val="24"/>
          <w:szCs w:val="24"/>
          <w:lang w:val="mn-MN"/>
        </w:rPr>
        <w:t>-202</w:t>
      </w:r>
      <w:r w:rsidR="00E17B04" w:rsidRPr="00647DC6">
        <w:rPr>
          <w:rFonts w:ascii="Arial" w:hAnsi="Arial" w:cs="Arial"/>
          <w:sz w:val="24"/>
          <w:szCs w:val="24"/>
          <w:lang w:val="mn-MN"/>
        </w:rPr>
        <w:t>4</w:t>
      </w:r>
      <w:r w:rsidR="000C6CCC" w:rsidRPr="00647DC6">
        <w:rPr>
          <w:rFonts w:ascii="Arial" w:hAnsi="Arial" w:cs="Arial"/>
          <w:sz w:val="24"/>
          <w:szCs w:val="24"/>
          <w:lang w:val="mn-MN"/>
        </w:rPr>
        <w:t xml:space="preserve"> оны төсвийн төсөөллийн үзүүлэлтийг доор дурдсанаар баталсугай:</w:t>
      </w:r>
    </w:p>
    <w:tbl>
      <w:tblPr>
        <w:tblW w:w="5127" w:type="pct"/>
        <w:tblInd w:w="-5" w:type="dxa"/>
        <w:tblLook w:val="04A0" w:firstRow="1" w:lastRow="0" w:firstColumn="1" w:lastColumn="0" w:noHBand="0" w:noVBand="1"/>
      </w:tblPr>
      <w:tblGrid>
        <w:gridCol w:w="363"/>
        <w:gridCol w:w="5309"/>
        <w:gridCol w:w="1302"/>
        <w:gridCol w:w="1192"/>
        <w:gridCol w:w="1192"/>
        <w:gridCol w:w="228"/>
      </w:tblGrid>
      <w:tr w:rsidR="005A438B" w:rsidRPr="00647DC6" w14:paraId="36EE64D0" w14:textId="572DD585" w:rsidTr="00507318">
        <w:trPr>
          <w:trHeight w:val="855"/>
        </w:trPr>
        <w:tc>
          <w:tcPr>
            <w:tcW w:w="2957" w:type="pct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0879C6" w14:textId="77777777" w:rsidR="005A438B" w:rsidRPr="00647DC6" w:rsidRDefault="005A438B" w:rsidP="003B7682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lang w:val="mn-MN"/>
              </w:rPr>
            </w:pPr>
            <w:r w:rsidRPr="00647DC6">
              <w:rPr>
                <w:rFonts w:ascii="Arial" w:eastAsia="Times New Roman" w:hAnsi="Arial" w:cs="Arial"/>
                <w:b/>
                <w:bCs/>
                <w:color w:val="000000"/>
                <w:lang w:val="mn-MN"/>
              </w:rPr>
              <w:t>Эдийн засгийн үндсэн үзүүлэлт</w:t>
            </w:r>
          </w:p>
        </w:tc>
        <w:tc>
          <w:tcPr>
            <w:tcW w:w="67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345AB3" w14:textId="77777777" w:rsidR="005A438B" w:rsidRPr="00647DC6" w:rsidRDefault="005A438B" w:rsidP="003B7682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lang w:val="mn-MN"/>
              </w:rPr>
            </w:pPr>
            <w:r w:rsidRPr="00647DC6">
              <w:rPr>
                <w:rFonts w:ascii="Arial" w:eastAsia="Times New Roman" w:hAnsi="Arial" w:cs="Arial"/>
                <w:b/>
                <w:bCs/>
                <w:color w:val="000000"/>
                <w:lang w:val="mn-MN"/>
              </w:rPr>
              <w:t>Төсвийн хүрээний мэдэгдэл</w:t>
            </w:r>
          </w:p>
        </w:tc>
        <w:tc>
          <w:tcPr>
            <w:tcW w:w="1244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886098" w14:textId="77777777" w:rsidR="005A438B" w:rsidRPr="00647DC6" w:rsidRDefault="005A438B" w:rsidP="003B7682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lang w:val="mn-MN"/>
              </w:rPr>
            </w:pPr>
            <w:r w:rsidRPr="00647DC6">
              <w:rPr>
                <w:rFonts w:ascii="Arial" w:eastAsia="Times New Roman" w:hAnsi="Arial" w:cs="Arial"/>
                <w:b/>
                <w:bCs/>
                <w:color w:val="000000"/>
                <w:lang w:val="mn-MN"/>
              </w:rPr>
              <w:t>Төсвийн төсөөлөл</w:t>
            </w:r>
          </w:p>
        </w:tc>
        <w:tc>
          <w:tcPr>
            <w:tcW w:w="119" w:type="pct"/>
            <w:tcBorders>
              <w:left w:val="single" w:sz="4" w:space="0" w:color="auto"/>
            </w:tcBorders>
          </w:tcPr>
          <w:p w14:paraId="14652231" w14:textId="77777777" w:rsidR="005A438B" w:rsidRPr="00647DC6" w:rsidRDefault="005A438B" w:rsidP="003B76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</w:p>
        </w:tc>
      </w:tr>
      <w:tr w:rsidR="005A438B" w:rsidRPr="00647DC6" w14:paraId="4789EC50" w14:textId="06DD613C" w:rsidTr="00507318">
        <w:trPr>
          <w:trHeight w:val="285"/>
        </w:trPr>
        <w:tc>
          <w:tcPr>
            <w:tcW w:w="2957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29E3EE0" w14:textId="77777777" w:rsidR="005A438B" w:rsidRPr="00647DC6" w:rsidRDefault="005A438B" w:rsidP="003B7682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val="mn-MN"/>
              </w:rPr>
            </w:pP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DF03DF" w14:textId="77777777" w:rsidR="005A438B" w:rsidRPr="00647DC6" w:rsidRDefault="005A438B" w:rsidP="003B7682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lang w:val="mn-MN"/>
              </w:rPr>
            </w:pPr>
            <w:r w:rsidRPr="00647DC6">
              <w:rPr>
                <w:rFonts w:ascii="Arial" w:eastAsia="Times New Roman" w:hAnsi="Arial" w:cs="Arial"/>
                <w:b/>
                <w:bCs/>
                <w:color w:val="000000"/>
                <w:lang w:val="mn-MN"/>
              </w:rPr>
              <w:t>2022 он</w:t>
            </w:r>
          </w:p>
        </w:tc>
        <w:tc>
          <w:tcPr>
            <w:tcW w:w="6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A45C72" w14:textId="77777777" w:rsidR="005A438B" w:rsidRPr="00647DC6" w:rsidRDefault="005A438B" w:rsidP="003B7682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lang w:val="mn-MN"/>
              </w:rPr>
            </w:pPr>
            <w:r w:rsidRPr="00647DC6">
              <w:rPr>
                <w:rFonts w:ascii="Arial" w:eastAsia="Times New Roman" w:hAnsi="Arial" w:cs="Arial"/>
                <w:b/>
                <w:bCs/>
                <w:color w:val="000000"/>
                <w:lang w:val="mn-MN"/>
              </w:rPr>
              <w:t>2023 он</w:t>
            </w:r>
          </w:p>
        </w:tc>
        <w:tc>
          <w:tcPr>
            <w:tcW w:w="6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7B8AD5" w14:textId="77777777" w:rsidR="005A438B" w:rsidRPr="00647DC6" w:rsidRDefault="005A438B" w:rsidP="003B7682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lang w:val="mn-MN"/>
              </w:rPr>
            </w:pPr>
            <w:r w:rsidRPr="00647DC6">
              <w:rPr>
                <w:rFonts w:ascii="Arial" w:eastAsia="Times New Roman" w:hAnsi="Arial" w:cs="Arial"/>
                <w:b/>
                <w:bCs/>
                <w:color w:val="000000"/>
                <w:lang w:val="mn-MN"/>
              </w:rPr>
              <w:t>2024 он</w:t>
            </w:r>
          </w:p>
        </w:tc>
        <w:tc>
          <w:tcPr>
            <w:tcW w:w="119" w:type="pct"/>
            <w:tcBorders>
              <w:left w:val="single" w:sz="4" w:space="0" w:color="auto"/>
            </w:tcBorders>
          </w:tcPr>
          <w:p w14:paraId="75E7ED72" w14:textId="77777777" w:rsidR="005A438B" w:rsidRPr="00647DC6" w:rsidRDefault="005A438B" w:rsidP="003B76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</w:p>
        </w:tc>
      </w:tr>
      <w:tr w:rsidR="005A438B" w:rsidRPr="00647DC6" w14:paraId="25C32738" w14:textId="5D8D2686" w:rsidTr="00507318">
        <w:trPr>
          <w:trHeight w:val="570"/>
        </w:trPr>
        <w:tc>
          <w:tcPr>
            <w:tcW w:w="18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3B983A" w14:textId="77777777" w:rsidR="005A438B" w:rsidRPr="00647DC6" w:rsidRDefault="005A438B" w:rsidP="003B76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647DC6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1</w:t>
            </w:r>
          </w:p>
        </w:tc>
        <w:tc>
          <w:tcPr>
            <w:tcW w:w="27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64B9069" w14:textId="77777777" w:rsidR="005A438B" w:rsidRPr="00647DC6" w:rsidRDefault="005A438B" w:rsidP="003B768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647DC6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Дотоодын нийт бүтээгдэхүүний бодит өсөлтийн хэмжээ /хувь/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EFCD7C" w14:textId="77777777" w:rsidR="005A438B" w:rsidRPr="00647DC6" w:rsidRDefault="005A438B" w:rsidP="003B7682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647DC6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5.0</w:t>
            </w:r>
          </w:p>
        </w:tc>
        <w:tc>
          <w:tcPr>
            <w:tcW w:w="6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AAD083" w14:textId="77777777" w:rsidR="005A438B" w:rsidRPr="00647DC6" w:rsidRDefault="005A438B" w:rsidP="003B7682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647DC6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5.0</w:t>
            </w:r>
          </w:p>
        </w:tc>
        <w:tc>
          <w:tcPr>
            <w:tcW w:w="6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0DE97C" w14:textId="77777777" w:rsidR="005A438B" w:rsidRPr="00647DC6" w:rsidRDefault="005A438B" w:rsidP="003B7682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647DC6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6.0</w:t>
            </w:r>
          </w:p>
        </w:tc>
        <w:tc>
          <w:tcPr>
            <w:tcW w:w="119" w:type="pct"/>
            <w:tcBorders>
              <w:left w:val="single" w:sz="4" w:space="0" w:color="auto"/>
            </w:tcBorders>
          </w:tcPr>
          <w:p w14:paraId="0B0BC31E" w14:textId="77777777" w:rsidR="005A438B" w:rsidRPr="00647DC6" w:rsidRDefault="005A438B" w:rsidP="003B7682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</w:p>
        </w:tc>
      </w:tr>
      <w:tr w:rsidR="005A438B" w:rsidRPr="00647DC6" w14:paraId="6847542B" w14:textId="5D49009B" w:rsidTr="00507318">
        <w:trPr>
          <w:trHeight w:val="285"/>
        </w:trPr>
        <w:tc>
          <w:tcPr>
            <w:tcW w:w="18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C45BD8" w14:textId="77777777" w:rsidR="005A438B" w:rsidRPr="00647DC6" w:rsidRDefault="005A438B" w:rsidP="003B76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647DC6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2</w:t>
            </w:r>
          </w:p>
        </w:tc>
        <w:tc>
          <w:tcPr>
            <w:tcW w:w="27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0458C4" w14:textId="77777777" w:rsidR="005A438B" w:rsidRPr="00647DC6" w:rsidRDefault="005A438B" w:rsidP="003B768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647DC6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Хэрэглээний үнийн өсөлтийн түвшин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CE353D" w14:textId="3ADA31C1" w:rsidR="005A438B" w:rsidRPr="00647DC6" w:rsidRDefault="00673BC6" w:rsidP="003B7682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647DC6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6.7</w:t>
            </w:r>
          </w:p>
        </w:tc>
        <w:tc>
          <w:tcPr>
            <w:tcW w:w="6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DD3D6D" w14:textId="05927DE8" w:rsidR="005A438B" w:rsidRPr="00647DC6" w:rsidRDefault="00673BC6" w:rsidP="003B7682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647DC6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6</w:t>
            </w:r>
            <w:r w:rsidR="005A438B" w:rsidRPr="00647DC6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.0</w:t>
            </w:r>
          </w:p>
        </w:tc>
        <w:tc>
          <w:tcPr>
            <w:tcW w:w="6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8A5763" w14:textId="4E0F1ECA" w:rsidR="005A438B" w:rsidRPr="00647DC6" w:rsidRDefault="00673BC6" w:rsidP="003B7682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647DC6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6</w:t>
            </w:r>
            <w:r w:rsidR="005A438B" w:rsidRPr="00647DC6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.0</w:t>
            </w:r>
          </w:p>
        </w:tc>
        <w:tc>
          <w:tcPr>
            <w:tcW w:w="119" w:type="pct"/>
            <w:tcBorders>
              <w:left w:val="single" w:sz="4" w:space="0" w:color="auto"/>
            </w:tcBorders>
          </w:tcPr>
          <w:p w14:paraId="54A928AD" w14:textId="77777777" w:rsidR="005A438B" w:rsidRPr="00647DC6" w:rsidRDefault="005A438B" w:rsidP="003B7682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</w:p>
        </w:tc>
      </w:tr>
      <w:tr w:rsidR="005A438B" w:rsidRPr="00647DC6" w14:paraId="65B889AB" w14:textId="788A640A" w:rsidTr="00507318">
        <w:trPr>
          <w:trHeight w:val="570"/>
        </w:trPr>
        <w:tc>
          <w:tcPr>
            <w:tcW w:w="189" w:type="pct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74E258" w14:textId="77777777" w:rsidR="005A438B" w:rsidRPr="00647DC6" w:rsidRDefault="005A438B" w:rsidP="003B76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647DC6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3</w:t>
            </w:r>
          </w:p>
        </w:tc>
        <w:tc>
          <w:tcPr>
            <w:tcW w:w="27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61C12F4" w14:textId="77777777" w:rsidR="005A438B" w:rsidRPr="00647DC6" w:rsidRDefault="005A438B" w:rsidP="003B768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647DC6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Нэгдсэн төсвийн тэнцвэржүүлсэн орлогын хэмжээ /тэрбум төгрөг/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0FCAF7" w14:textId="77777777" w:rsidR="005A438B" w:rsidRPr="00647DC6" w:rsidRDefault="005A438B" w:rsidP="003B7682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647DC6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15,771.7</w:t>
            </w:r>
          </w:p>
        </w:tc>
        <w:tc>
          <w:tcPr>
            <w:tcW w:w="6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EA6C01" w14:textId="77777777" w:rsidR="005A438B" w:rsidRPr="00647DC6" w:rsidRDefault="005A438B" w:rsidP="003B7682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647DC6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17,168.9</w:t>
            </w:r>
          </w:p>
        </w:tc>
        <w:tc>
          <w:tcPr>
            <w:tcW w:w="6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3E2905" w14:textId="77777777" w:rsidR="005A438B" w:rsidRPr="00647DC6" w:rsidRDefault="005A438B" w:rsidP="003B7682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647DC6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18,880.6</w:t>
            </w:r>
          </w:p>
        </w:tc>
        <w:tc>
          <w:tcPr>
            <w:tcW w:w="119" w:type="pct"/>
            <w:tcBorders>
              <w:left w:val="single" w:sz="4" w:space="0" w:color="auto"/>
            </w:tcBorders>
          </w:tcPr>
          <w:p w14:paraId="702CC2C0" w14:textId="77777777" w:rsidR="005A438B" w:rsidRPr="00647DC6" w:rsidRDefault="005A438B" w:rsidP="003B7682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</w:p>
        </w:tc>
      </w:tr>
      <w:tr w:rsidR="005A438B" w:rsidRPr="00647DC6" w14:paraId="5F64B5A7" w14:textId="003827FB" w:rsidTr="00507318">
        <w:trPr>
          <w:trHeight w:val="285"/>
        </w:trPr>
        <w:tc>
          <w:tcPr>
            <w:tcW w:w="189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38651B0" w14:textId="77777777" w:rsidR="005A438B" w:rsidRPr="00647DC6" w:rsidRDefault="005A438B" w:rsidP="003B768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</w:p>
        </w:tc>
        <w:tc>
          <w:tcPr>
            <w:tcW w:w="27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F8D4B6" w14:textId="77777777" w:rsidR="005A438B" w:rsidRPr="00647DC6" w:rsidRDefault="005A438B" w:rsidP="00F0724F">
            <w:pPr>
              <w:spacing w:after="0" w:line="240" w:lineRule="auto"/>
              <w:ind w:left="440" w:hanging="90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647DC6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-Дотоодын нийт бүтээгдэхүүнд эзлэх хувь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0502B1" w14:textId="77777777" w:rsidR="005A438B" w:rsidRPr="00647DC6" w:rsidRDefault="005A438B" w:rsidP="003B7682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647DC6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33.7</w:t>
            </w:r>
          </w:p>
        </w:tc>
        <w:tc>
          <w:tcPr>
            <w:tcW w:w="6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44F91A" w14:textId="77777777" w:rsidR="005A438B" w:rsidRPr="00647DC6" w:rsidRDefault="005A438B" w:rsidP="003B7682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647DC6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33.0</w:t>
            </w:r>
          </w:p>
        </w:tc>
        <w:tc>
          <w:tcPr>
            <w:tcW w:w="6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1518C9" w14:textId="77777777" w:rsidR="005A438B" w:rsidRPr="00647DC6" w:rsidRDefault="005A438B" w:rsidP="003B7682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647DC6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32.2</w:t>
            </w:r>
          </w:p>
        </w:tc>
        <w:tc>
          <w:tcPr>
            <w:tcW w:w="119" w:type="pct"/>
            <w:tcBorders>
              <w:left w:val="single" w:sz="4" w:space="0" w:color="auto"/>
            </w:tcBorders>
          </w:tcPr>
          <w:p w14:paraId="05626EC7" w14:textId="77777777" w:rsidR="005A438B" w:rsidRPr="00647DC6" w:rsidRDefault="005A438B" w:rsidP="003B7682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</w:p>
        </w:tc>
      </w:tr>
      <w:tr w:rsidR="005A438B" w:rsidRPr="00647DC6" w14:paraId="43D7179E" w14:textId="2C406A50" w:rsidTr="00507318">
        <w:trPr>
          <w:trHeight w:val="570"/>
        </w:trPr>
        <w:tc>
          <w:tcPr>
            <w:tcW w:w="189" w:type="pct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99B151" w14:textId="77777777" w:rsidR="005A438B" w:rsidRPr="00647DC6" w:rsidRDefault="005A438B" w:rsidP="003B76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647DC6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4</w:t>
            </w:r>
          </w:p>
        </w:tc>
        <w:tc>
          <w:tcPr>
            <w:tcW w:w="27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4344E9C" w14:textId="77777777" w:rsidR="005A438B" w:rsidRPr="00647DC6" w:rsidRDefault="005A438B" w:rsidP="003B768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647DC6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Нэгдсэн төсвийн нийт зарлагын дээд хэмжээ /тэрбум төгрөг/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B89CE0" w14:textId="77777777" w:rsidR="005A438B" w:rsidRPr="00647DC6" w:rsidRDefault="005A438B" w:rsidP="003B7682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647DC6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18,158.8</w:t>
            </w:r>
          </w:p>
        </w:tc>
        <w:tc>
          <w:tcPr>
            <w:tcW w:w="6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670DEC" w14:textId="77777777" w:rsidR="005A438B" w:rsidRPr="00647DC6" w:rsidRDefault="005A438B" w:rsidP="003B7682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647DC6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19,040.7</w:t>
            </w:r>
          </w:p>
        </w:tc>
        <w:tc>
          <w:tcPr>
            <w:tcW w:w="6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8DFAB0" w14:textId="77777777" w:rsidR="005A438B" w:rsidRPr="00647DC6" w:rsidRDefault="005A438B" w:rsidP="003B7682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647DC6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20,523.9</w:t>
            </w:r>
          </w:p>
        </w:tc>
        <w:tc>
          <w:tcPr>
            <w:tcW w:w="119" w:type="pct"/>
            <w:tcBorders>
              <w:left w:val="single" w:sz="4" w:space="0" w:color="auto"/>
            </w:tcBorders>
          </w:tcPr>
          <w:p w14:paraId="3E3B52BE" w14:textId="77777777" w:rsidR="005A438B" w:rsidRPr="00647DC6" w:rsidRDefault="005A438B" w:rsidP="003B7682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</w:p>
        </w:tc>
      </w:tr>
      <w:tr w:rsidR="005A438B" w:rsidRPr="00647DC6" w14:paraId="2E967716" w14:textId="04E22838" w:rsidTr="00507318">
        <w:trPr>
          <w:trHeight w:val="285"/>
        </w:trPr>
        <w:tc>
          <w:tcPr>
            <w:tcW w:w="189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DB1CE88" w14:textId="77777777" w:rsidR="005A438B" w:rsidRPr="00647DC6" w:rsidRDefault="005A438B" w:rsidP="003B768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</w:p>
        </w:tc>
        <w:tc>
          <w:tcPr>
            <w:tcW w:w="27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94D11D9" w14:textId="77777777" w:rsidR="005A438B" w:rsidRPr="00647DC6" w:rsidRDefault="005A438B" w:rsidP="00F0724F">
            <w:pPr>
              <w:spacing w:after="0" w:line="240" w:lineRule="auto"/>
              <w:ind w:firstLine="350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647DC6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-Дотоодын нийт бүтээгдэхүүнд эзлэх хувь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B26E86" w14:textId="77777777" w:rsidR="005A438B" w:rsidRPr="00647DC6" w:rsidRDefault="005A438B" w:rsidP="003B7682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647DC6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38.8</w:t>
            </w:r>
          </w:p>
        </w:tc>
        <w:tc>
          <w:tcPr>
            <w:tcW w:w="6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46E977" w14:textId="77777777" w:rsidR="005A438B" w:rsidRPr="00647DC6" w:rsidRDefault="005A438B" w:rsidP="003B7682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647DC6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36.6</w:t>
            </w:r>
          </w:p>
        </w:tc>
        <w:tc>
          <w:tcPr>
            <w:tcW w:w="6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774B74" w14:textId="77777777" w:rsidR="005A438B" w:rsidRPr="00647DC6" w:rsidRDefault="005A438B" w:rsidP="003B7682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647DC6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35.0</w:t>
            </w:r>
          </w:p>
        </w:tc>
        <w:tc>
          <w:tcPr>
            <w:tcW w:w="119" w:type="pct"/>
            <w:tcBorders>
              <w:left w:val="single" w:sz="4" w:space="0" w:color="auto"/>
            </w:tcBorders>
          </w:tcPr>
          <w:p w14:paraId="732D9866" w14:textId="77777777" w:rsidR="005A438B" w:rsidRPr="00647DC6" w:rsidRDefault="005A438B" w:rsidP="003B7682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</w:p>
        </w:tc>
      </w:tr>
      <w:tr w:rsidR="005A438B" w:rsidRPr="00647DC6" w14:paraId="64A0F2B9" w14:textId="373C79C4" w:rsidTr="00507318">
        <w:trPr>
          <w:trHeight w:val="570"/>
        </w:trPr>
        <w:tc>
          <w:tcPr>
            <w:tcW w:w="189" w:type="pct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634794" w14:textId="77777777" w:rsidR="005A438B" w:rsidRPr="00647DC6" w:rsidRDefault="005A438B" w:rsidP="003B76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647DC6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5</w:t>
            </w:r>
          </w:p>
        </w:tc>
        <w:tc>
          <w:tcPr>
            <w:tcW w:w="27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4BDE8A2" w14:textId="77777777" w:rsidR="005A438B" w:rsidRPr="00647DC6" w:rsidRDefault="005A438B" w:rsidP="003B768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647DC6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Нэгдсэн төсвийн нийт зарлагын өсөлтийн хэмжээ /тэрбум төгрөг/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926FF5" w14:textId="66CA9DD5" w:rsidR="005A438B" w:rsidRPr="00647DC6" w:rsidRDefault="005A438B" w:rsidP="003B7682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647DC6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2,410.5</w:t>
            </w:r>
          </w:p>
        </w:tc>
        <w:tc>
          <w:tcPr>
            <w:tcW w:w="6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DDF36E" w14:textId="77777777" w:rsidR="005A438B" w:rsidRPr="00647DC6" w:rsidRDefault="005A438B" w:rsidP="003B7682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647DC6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881.9</w:t>
            </w:r>
          </w:p>
        </w:tc>
        <w:tc>
          <w:tcPr>
            <w:tcW w:w="6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D08C3E" w14:textId="77777777" w:rsidR="005A438B" w:rsidRPr="00647DC6" w:rsidRDefault="005A438B" w:rsidP="003B7682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647DC6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1,483.2</w:t>
            </w:r>
          </w:p>
        </w:tc>
        <w:tc>
          <w:tcPr>
            <w:tcW w:w="119" w:type="pct"/>
            <w:tcBorders>
              <w:left w:val="single" w:sz="4" w:space="0" w:color="auto"/>
            </w:tcBorders>
          </w:tcPr>
          <w:p w14:paraId="26181FA8" w14:textId="77777777" w:rsidR="005A438B" w:rsidRPr="00647DC6" w:rsidRDefault="005A438B" w:rsidP="003B7682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</w:p>
        </w:tc>
      </w:tr>
      <w:tr w:rsidR="005A438B" w:rsidRPr="00647DC6" w14:paraId="1B680538" w14:textId="06834681" w:rsidTr="00507318">
        <w:trPr>
          <w:trHeight w:val="285"/>
        </w:trPr>
        <w:tc>
          <w:tcPr>
            <w:tcW w:w="189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D8C98FF" w14:textId="77777777" w:rsidR="005A438B" w:rsidRPr="00647DC6" w:rsidRDefault="005A438B" w:rsidP="003B768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</w:p>
        </w:tc>
        <w:tc>
          <w:tcPr>
            <w:tcW w:w="27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5D636CA" w14:textId="77777777" w:rsidR="005A438B" w:rsidRPr="00647DC6" w:rsidRDefault="005A438B" w:rsidP="00F0724F">
            <w:pPr>
              <w:spacing w:after="0" w:line="240" w:lineRule="auto"/>
              <w:ind w:firstLine="350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647DC6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-Дотоодын нийт бүтээгдэхүүнд эзлэх хувь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00E083" w14:textId="50F2DAE8" w:rsidR="005A438B" w:rsidRPr="00647DC6" w:rsidRDefault="005A438B" w:rsidP="003B7682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647DC6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5.2</w:t>
            </w:r>
          </w:p>
        </w:tc>
        <w:tc>
          <w:tcPr>
            <w:tcW w:w="6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B1E877" w14:textId="77777777" w:rsidR="005A438B" w:rsidRPr="00647DC6" w:rsidRDefault="005A438B" w:rsidP="003B7682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647DC6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1.7</w:t>
            </w:r>
          </w:p>
        </w:tc>
        <w:tc>
          <w:tcPr>
            <w:tcW w:w="6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300622" w14:textId="77777777" w:rsidR="005A438B" w:rsidRPr="00647DC6" w:rsidRDefault="005A438B" w:rsidP="003B7682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647DC6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2.5</w:t>
            </w:r>
          </w:p>
        </w:tc>
        <w:tc>
          <w:tcPr>
            <w:tcW w:w="119" w:type="pct"/>
            <w:tcBorders>
              <w:left w:val="single" w:sz="4" w:space="0" w:color="auto"/>
            </w:tcBorders>
          </w:tcPr>
          <w:p w14:paraId="75346780" w14:textId="77777777" w:rsidR="005A438B" w:rsidRPr="00647DC6" w:rsidRDefault="005A438B" w:rsidP="003B7682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</w:p>
        </w:tc>
      </w:tr>
      <w:tr w:rsidR="005A438B" w:rsidRPr="00647DC6" w14:paraId="42A6B394" w14:textId="767392E1" w:rsidTr="00507318">
        <w:trPr>
          <w:trHeight w:val="570"/>
        </w:trPr>
        <w:tc>
          <w:tcPr>
            <w:tcW w:w="189" w:type="pct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9CF809" w14:textId="77777777" w:rsidR="005A438B" w:rsidRPr="00647DC6" w:rsidRDefault="005A438B" w:rsidP="003B76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647DC6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6</w:t>
            </w:r>
          </w:p>
        </w:tc>
        <w:tc>
          <w:tcPr>
            <w:tcW w:w="27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0E417B6" w14:textId="77777777" w:rsidR="005A438B" w:rsidRPr="00647DC6" w:rsidRDefault="005A438B" w:rsidP="003B768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647DC6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Нэгдсэн төсвийн тэнцвэржүүлсэн тэнцэл /тэрбум төгрөг/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6E5B8F" w14:textId="77777777" w:rsidR="005A438B" w:rsidRPr="00647DC6" w:rsidRDefault="005A438B" w:rsidP="003B7682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647DC6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-2,387.1</w:t>
            </w:r>
          </w:p>
        </w:tc>
        <w:tc>
          <w:tcPr>
            <w:tcW w:w="6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BB7C5D" w14:textId="77777777" w:rsidR="005A438B" w:rsidRPr="00647DC6" w:rsidRDefault="005A438B" w:rsidP="003B7682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647DC6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-1,871.9</w:t>
            </w:r>
          </w:p>
        </w:tc>
        <w:tc>
          <w:tcPr>
            <w:tcW w:w="6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EE43C" w14:textId="77777777" w:rsidR="005A438B" w:rsidRPr="00647DC6" w:rsidRDefault="005A438B" w:rsidP="003B7682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647DC6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-1,643.4</w:t>
            </w:r>
          </w:p>
        </w:tc>
        <w:tc>
          <w:tcPr>
            <w:tcW w:w="119" w:type="pct"/>
            <w:tcBorders>
              <w:left w:val="single" w:sz="4" w:space="0" w:color="auto"/>
            </w:tcBorders>
          </w:tcPr>
          <w:p w14:paraId="4AD6CBD5" w14:textId="77777777" w:rsidR="005A438B" w:rsidRPr="00647DC6" w:rsidRDefault="005A438B" w:rsidP="003B7682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</w:p>
        </w:tc>
      </w:tr>
      <w:tr w:rsidR="005A438B" w:rsidRPr="00647DC6" w14:paraId="1FD4CB8A" w14:textId="2D567B3A" w:rsidTr="00507318">
        <w:trPr>
          <w:trHeight w:val="285"/>
        </w:trPr>
        <w:tc>
          <w:tcPr>
            <w:tcW w:w="189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044102E" w14:textId="77777777" w:rsidR="005A438B" w:rsidRPr="00647DC6" w:rsidRDefault="005A438B" w:rsidP="003B768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</w:p>
        </w:tc>
        <w:tc>
          <w:tcPr>
            <w:tcW w:w="27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E2D7F44" w14:textId="77777777" w:rsidR="005A438B" w:rsidRPr="00647DC6" w:rsidRDefault="005A438B" w:rsidP="00F0724F">
            <w:pPr>
              <w:spacing w:after="0" w:line="240" w:lineRule="auto"/>
              <w:ind w:firstLine="350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647DC6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-Дотоодын нийт бүтээгдэхүүнд эзлэх хувь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782347" w14:textId="77777777" w:rsidR="005A438B" w:rsidRPr="00647DC6" w:rsidRDefault="005A438B" w:rsidP="003B7682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647DC6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-5.1</w:t>
            </w:r>
          </w:p>
        </w:tc>
        <w:tc>
          <w:tcPr>
            <w:tcW w:w="6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EE30E2" w14:textId="77777777" w:rsidR="005A438B" w:rsidRPr="00647DC6" w:rsidRDefault="005A438B" w:rsidP="003B7682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647DC6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-3.6</w:t>
            </w:r>
          </w:p>
        </w:tc>
        <w:tc>
          <w:tcPr>
            <w:tcW w:w="6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D642FC" w14:textId="77777777" w:rsidR="005A438B" w:rsidRPr="00647DC6" w:rsidRDefault="005A438B" w:rsidP="003B7682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647DC6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-2.8</w:t>
            </w:r>
          </w:p>
        </w:tc>
        <w:tc>
          <w:tcPr>
            <w:tcW w:w="119" w:type="pct"/>
            <w:tcBorders>
              <w:left w:val="single" w:sz="4" w:space="0" w:color="auto"/>
            </w:tcBorders>
          </w:tcPr>
          <w:p w14:paraId="69C23988" w14:textId="77777777" w:rsidR="005A438B" w:rsidRPr="00647DC6" w:rsidRDefault="005A438B" w:rsidP="003B7682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</w:p>
        </w:tc>
      </w:tr>
      <w:tr w:rsidR="005A438B" w:rsidRPr="00647DC6" w14:paraId="641C5936" w14:textId="5B2611F6" w:rsidTr="00507318">
        <w:trPr>
          <w:trHeight w:val="570"/>
        </w:trPr>
        <w:tc>
          <w:tcPr>
            <w:tcW w:w="189" w:type="pct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9128B3" w14:textId="77777777" w:rsidR="005A438B" w:rsidRPr="00647DC6" w:rsidRDefault="005A438B" w:rsidP="003B76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647DC6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7</w:t>
            </w:r>
          </w:p>
        </w:tc>
        <w:tc>
          <w:tcPr>
            <w:tcW w:w="27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8D34460" w14:textId="77777777" w:rsidR="005A438B" w:rsidRPr="00647DC6" w:rsidRDefault="005A438B" w:rsidP="003B768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647DC6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Нэгдсэн төсвийн хөрөнгийн зардлын хэмжээ /тэрбум төгрөг/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F2FF8C" w14:textId="50047B73" w:rsidR="005A438B" w:rsidRPr="00647DC6" w:rsidRDefault="00B63E7C" w:rsidP="003B7682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647DC6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4,809.6</w:t>
            </w:r>
          </w:p>
        </w:tc>
        <w:tc>
          <w:tcPr>
            <w:tcW w:w="6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4294A0" w14:textId="77777777" w:rsidR="005A438B" w:rsidRPr="00647DC6" w:rsidRDefault="005A438B" w:rsidP="003B7682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647DC6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5,569.3</w:t>
            </w:r>
          </w:p>
        </w:tc>
        <w:tc>
          <w:tcPr>
            <w:tcW w:w="6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4C6DC7" w14:textId="77777777" w:rsidR="005A438B" w:rsidRPr="00647DC6" w:rsidRDefault="005A438B" w:rsidP="003B7682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647DC6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6,124.5</w:t>
            </w:r>
          </w:p>
        </w:tc>
        <w:tc>
          <w:tcPr>
            <w:tcW w:w="119" w:type="pct"/>
            <w:tcBorders>
              <w:left w:val="single" w:sz="4" w:space="0" w:color="auto"/>
            </w:tcBorders>
          </w:tcPr>
          <w:p w14:paraId="5E8BF85C" w14:textId="77777777" w:rsidR="005A438B" w:rsidRPr="00647DC6" w:rsidRDefault="005A438B" w:rsidP="003B7682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</w:p>
        </w:tc>
      </w:tr>
      <w:tr w:rsidR="005A438B" w:rsidRPr="00647DC6" w14:paraId="472491F6" w14:textId="3AC3D423" w:rsidTr="00507318">
        <w:trPr>
          <w:trHeight w:val="285"/>
        </w:trPr>
        <w:tc>
          <w:tcPr>
            <w:tcW w:w="189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E97585E" w14:textId="77777777" w:rsidR="005A438B" w:rsidRPr="00647DC6" w:rsidRDefault="005A438B" w:rsidP="003B768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</w:p>
        </w:tc>
        <w:tc>
          <w:tcPr>
            <w:tcW w:w="27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F25C943" w14:textId="77777777" w:rsidR="005A438B" w:rsidRPr="00647DC6" w:rsidRDefault="005A438B" w:rsidP="00F0724F">
            <w:pPr>
              <w:spacing w:after="0" w:line="240" w:lineRule="auto"/>
              <w:ind w:firstLine="350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647DC6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-Дотоодын нийт бүтээгдэхүүнд эзлэх хувь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A71B9A" w14:textId="54BFE4D8" w:rsidR="005A438B" w:rsidRPr="00647DC6" w:rsidRDefault="005A438B" w:rsidP="003B7682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647DC6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10.</w:t>
            </w:r>
            <w:r w:rsidR="00B63E7C" w:rsidRPr="00647DC6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3</w:t>
            </w:r>
          </w:p>
        </w:tc>
        <w:tc>
          <w:tcPr>
            <w:tcW w:w="6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DAE45A" w14:textId="77777777" w:rsidR="005A438B" w:rsidRPr="00647DC6" w:rsidRDefault="005A438B" w:rsidP="003B7682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647DC6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10.7</w:t>
            </w:r>
          </w:p>
        </w:tc>
        <w:tc>
          <w:tcPr>
            <w:tcW w:w="6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76F868" w14:textId="77777777" w:rsidR="005A438B" w:rsidRPr="00647DC6" w:rsidRDefault="005A438B" w:rsidP="003B7682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647DC6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10.4</w:t>
            </w:r>
          </w:p>
        </w:tc>
        <w:tc>
          <w:tcPr>
            <w:tcW w:w="119" w:type="pct"/>
            <w:tcBorders>
              <w:left w:val="single" w:sz="4" w:space="0" w:color="auto"/>
            </w:tcBorders>
          </w:tcPr>
          <w:p w14:paraId="05AE2014" w14:textId="77777777" w:rsidR="005A438B" w:rsidRPr="00647DC6" w:rsidRDefault="005A438B" w:rsidP="003B7682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</w:p>
        </w:tc>
      </w:tr>
      <w:tr w:rsidR="005A438B" w:rsidRPr="00647DC6" w14:paraId="4F600C16" w14:textId="04115F2F" w:rsidTr="00507318">
        <w:trPr>
          <w:trHeight w:val="570"/>
        </w:trPr>
        <w:tc>
          <w:tcPr>
            <w:tcW w:w="189" w:type="pct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005E96" w14:textId="77777777" w:rsidR="005A438B" w:rsidRPr="00647DC6" w:rsidRDefault="005A438B" w:rsidP="003B76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647DC6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8</w:t>
            </w:r>
          </w:p>
        </w:tc>
        <w:tc>
          <w:tcPr>
            <w:tcW w:w="27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63980A0" w14:textId="77777777" w:rsidR="005A438B" w:rsidRPr="00647DC6" w:rsidRDefault="005A438B" w:rsidP="003B768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647DC6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Засгийн газрын өрийн нийт хэмжээ, өнөөгийн үнэ цэнээр /тэрбум төгрөг/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0855B0" w14:textId="77777777" w:rsidR="005A438B" w:rsidRPr="00647DC6" w:rsidRDefault="005A438B" w:rsidP="003B7682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647DC6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31,439.4</w:t>
            </w:r>
          </w:p>
        </w:tc>
        <w:tc>
          <w:tcPr>
            <w:tcW w:w="6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CC196E" w14:textId="77777777" w:rsidR="005A438B" w:rsidRPr="00647DC6" w:rsidRDefault="005A438B" w:rsidP="003B7682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647DC6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32,727.2</w:t>
            </w:r>
          </w:p>
        </w:tc>
        <w:tc>
          <w:tcPr>
            <w:tcW w:w="6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F8584B" w14:textId="77777777" w:rsidR="005A438B" w:rsidRPr="00647DC6" w:rsidRDefault="005A438B" w:rsidP="003B7682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647DC6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34,839.6</w:t>
            </w:r>
          </w:p>
        </w:tc>
        <w:tc>
          <w:tcPr>
            <w:tcW w:w="119" w:type="pct"/>
            <w:tcBorders>
              <w:left w:val="single" w:sz="4" w:space="0" w:color="auto"/>
            </w:tcBorders>
          </w:tcPr>
          <w:p w14:paraId="297D3F3B" w14:textId="77777777" w:rsidR="005A438B" w:rsidRPr="00647DC6" w:rsidRDefault="005A438B" w:rsidP="003B7682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</w:p>
        </w:tc>
      </w:tr>
      <w:tr w:rsidR="005A438B" w:rsidRPr="00647DC6" w14:paraId="1BA65B38" w14:textId="44EF73E7" w:rsidTr="00507318">
        <w:trPr>
          <w:trHeight w:val="285"/>
        </w:trPr>
        <w:tc>
          <w:tcPr>
            <w:tcW w:w="18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2BC95D7" w14:textId="77777777" w:rsidR="005A438B" w:rsidRPr="00647DC6" w:rsidRDefault="005A438B" w:rsidP="003B768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</w:p>
        </w:tc>
        <w:tc>
          <w:tcPr>
            <w:tcW w:w="27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7CD1786" w14:textId="77777777" w:rsidR="005A438B" w:rsidRPr="00647DC6" w:rsidRDefault="005A438B" w:rsidP="00F0724F">
            <w:pPr>
              <w:spacing w:after="0" w:line="240" w:lineRule="auto"/>
              <w:ind w:firstLine="350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647DC6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-Дотоодын нийт бүтээгдэхүүнд эзлэх хувь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0C2EEB" w14:textId="77777777" w:rsidR="005A438B" w:rsidRPr="00647DC6" w:rsidRDefault="005A438B" w:rsidP="003B7682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647DC6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67.2</w:t>
            </w:r>
          </w:p>
        </w:tc>
        <w:tc>
          <w:tcPr>
            <w:tcW w:w="6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70D2E7" w14:textId="77777777" w:rsidR="005A438B" w:rsidRPr="00647DC6" w:rsidRDefault="005A438B" w:rsidP="003B7682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647DC6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62.9</w:t>
            </w:r>
          </w:p>
        </w:tc>
        <w:tc>
          <w:tcPr>
            <w:tcW w:w="6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57A01D" w14:textId="77777777" w:rsidR="005A438B" w:rsidRPr="00647DC6" w:rsidRDefault="005A438B" w:rsidP="003B7682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647DC6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59.4</w:t>
            </w:r>
          </w:p>
        </w:tc>
        <w:tc>
          <w:tcPr>
            <w:tcW w:w="119" w:type="pct"/>
            <w:tcBorders>
              <w:left w:val="single" w:sz="4" w:space="0" w:color="auto"/>
            </w:tcBorders>
          </w:tcPr>
          <w:p w14:paraId="313E4AF9" w14:textId="77777777" w:rsidR="005A438B" w:rsidRPr="00647DC6" w:rsidRDefault="005A438B" w:rsidP="003B7682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</w:p>
        </w:tc>
      </w:tr>
      <w:tr w:rsidR="005A438B" w:rsidRPr="00647DC6" w14:paraId="53FDCFEC" w14:textId="3DCEF512" w:rsidTr="00507318">
        <w:trPr>
          <w:trHeight w:val="855"/>
        </w:trPr>
        <w:tc>
          <w:tcPr>
            <w:tcW w:w="189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062F5C" w14:textId="77777777" w:rsidR="005A438B" w:rsidRPr="00647DC6" w:rsidRDefault="005A438B" w:rsidP="003B76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647DC6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9</w:t>
            </w:r>
          </w:p>
        </w:tc>
        <w:tc>
          <w:tcPr>
            <w:tcW w:w="276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053C939" w14:textId="77777777" w:rsidR="005A438B" w:rsidRPr="00647DC6" w:rsidRDefault="005A438B" w:rsidP="003B768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647DC6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Нийгмийн халамжийн тухай хуульд заасны дагуу төсвөөс санхүүжүүлэх зардлын нийт хэмжээ /тэрбум төгрөг/</w:t>
            </w:r>
          </w:p>
        </w:tc>
        <w:tc>
          <w:tcPr>
            <w:tcW w:w="67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5B394B" w14:textId="77777777" w:rsidR="005A438B" w:rsidRPr="00647DC6" w:rsidRDefault="005A438B" w:rsidP="003B7682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647DC6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490.4</w:t>
            </w:r>
          </w:p>
        </w:tc>
        <w:tc>
          <w:tcPr>
            <w:tcW w:w="6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B1C4D2" w14:textId="77777777" w:rsidR="005A438B" w:rsidRPr="00647DC6" w:rsidRDefault="005A438B" w:rsidP="003B7682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647DC6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530.0</w:t>
            </w:r>
          </w:p>
        </w:tc>
        <w:tc>
          <w:tcPr>
            <w:tcW w:w="6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D87498" w14:textId="77777777" w:rsidR="005A438B" w:rsidRPr="00647DC6" w:rsidRDefault="005A438B" w:rsidP="003B7682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647DC6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569.6</w:t>
            </w:r>
          </w:p>
        </w:tc>
        <w:tc>
          <w:tcPr>
            <w:tcW w:w="119" w:type="pct"/>
            <w:tcBorders>
              <w:top w:val="nil"/>
              <w:left w:val="single" w:sz="4" w:space="0" w:color="auto"/>
            </w:tcBorders>
          </w:tcPr>
          <w:p w14:paraId="479C795F" w14:textId="77777777" w:rsidR="005A438B" w:rsidRPr="00647DC6" w:rsidRDefault="005A438B" w:rsidP="003B7682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</w:p>
        </w:tc>
      </w:tr>
      <w:tr w:rsidR="005A438B" w:rsidRPr="00647DC6" w14:paraId="1B434D1C" w14:textId="58E91670" w:rsidTr="00507318">
        <w:trPr>
          <w:trHeight w:val="255"/>
        </w:trPr>
        <w:tc>
          <w:tcPr>
            <w:tcW w:w="189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B1E6F5E" w14:textId="77777777" w:rsidR="005A438B" w:rsidRPr="00647DC6" w:rsidRDefault="005A438B" w:rsidP="003B768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</w:p>
        </w:tc>
        <w:tc>
          <w:tcPr>
            <w:tcW w:w="27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9A352CC" w14:textId="77777777" w:rsidR="005A438B" w:rsidRPr="00647DC6" w:rsidRDefault="005A438B" w:rsidP="00F0724F">
            <w:pPr>
              <w:spacing w:after="0" w:line="240" w:lineRule="auto"/>
              <w:ind w:firstLine="350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647DC6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-Дотоодын нийт бүтээгдэхүүнд эзлэх хувь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9AC3A4C" w14:textId="77777777" w:rsidR="005A438B" w:rsidRPr="00647DC6" w:rsidRDefault="005A438B" w:rsidP="005A438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647DC6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1.0</w:t>
            </w:r>
          </w:p>
        </w:tc>
        <w:tc>
          <w:tcPr>
            <w:tcW w:w="6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F453573" w14:textId="77777777" w:rsidR="005A438B" w:rsidRPr="00647DC6" w:rsidRDefault="005A438B" w:rsidP="005A438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647DC6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1.0</w:t>
            </w:r>
          </w:p>
        </w:tc>
        <w:tc>
          <w:tcPr>
            <w:tcW w:w="6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D204D53" w14:textId="77777777" w:rsidR="005A438B" w:rsidRPr="00647DC6" w:rsidRDefault="005A438B" w:rsidP="00F0724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647DC6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1.0</w:t>
            </w:r>
          </w:p>
        </w:tc>
        <w:tc>
          <w:tcPr>
            <w:tcW w:w="119" w:type="pct"/>
            <w:tcBorders>
              <w:top w:val="nil"/>
              <w:left w:val="single" w:sz="4" w:space="0" w:color="auto"/>
            </w:tcBorders>
          </w:tcPr>
          <w:p w14:paraId="010EBA3B" w14:textId="45123C68" w:rsidR="005A438B" w:rsidRPr="00647DC6" w:rsidRDefault="005A438B" w:rsidP="005A438B">
            <w:pPr>
              <w:spacing w:line="240" w:lineRule="auto"/>
              <w:ind w:right="-188"/>
              <w:rPr>
                <w:rFonts w:ascii="Arial" w:hAnsi="Arial" w:cs="Arial"/>
                <w:bCs/>
                <w:sz w:val="24"/>
                <w:szCs w:val="24"/>
                <w:lang w:val="mn-MN"/>
              </w:rPr>
            </w:pPr>
          </w:p>
        </w:tc>
      </w:tr>
    </w:tbl>
    <w:p w14:paraId="006FCB89" w14:textId="5A5BF0F3" w:rsidR="00950AA6" w:rsidRPr="00647DC6" w:rsidRDefault="00F0724F" w:rsidP="00A01577">
      <w:pPr>
        <w:spacing w:after="0" w:line="360" w:lineRule="auto"/>
        <w:ind w:right="-334" w:firstLine="8540"/>
        <w:jc w:val="both"/>
        <w:rPr>
          <w:rFonts w:ascii="Arial" w:hAnsi="Arial" w:cs="Arial"/>
          <w:bCs/>
          <w:sz w:val="24"/>
          <w:szCs w:val="24"/>
          <w:lang w:val="mn-MN"/>
        </w:rPr>
      </w:pPr>
      <w:r w:rsidRPr="00647DC6">
        <w:rPr>
          <w:rFonts w:ascii="Arial" w:hAnsi="Arial" w:cs="Arial"/>
          <w:bCs/>
          <w:sz w:val="24"/>
          <w:szCs w:val="24"/>
          <w:lang w:val="mn-MN"/>
        </w:rPr>
        <w:t xml:space="preserve">         ”</w:t>
      </w:r>
    </w:p>
    <w:p w14:paraId="5208D745" w14:textId="77777777" w:rsidR="00286E70" w:rsidRPr="00647DC6" w:rsidRDefault="00150966" w:rsidP="00DF5E81">
      <w:pPr>
        <w:spacing w:after="0" w:line="240" w:lineRule="auto"/>
        <w:ind w:firstLine="720"/>
        <w:jc w:val="both"/>
        <w:rPr>
          <w:rFonts w:ascii="Arial" w:hAnsi="Arial" w:cs="Arial"/>
          <w:sz w:val="24"/>
          <w:szCs w:val="24"/>
          <w:lang w:val="mn-MN"/>
        </w:rPr>
      </w:pPr>
      <w:r w:rsidRPr="00647DC6">
        <w:rPr>
          <w:rFonts w:ascii="Arial" w:hAnsi="Arial" w:cs="Arial"/>
          <w:b/>
          <w:bCs/>
          <w:sz w:val="24"/>
          <w:szCs w:val="24"/>
          <w:lang w:val="mn-MN"/>
        </w:rPr>
        <w:t>2 дугаар зүйл.</w:t>
      </w:r>
      <w:r w:rsidRPr="00647DC6">
        <w:rPr>
          <w:rFonts w:ascii="Arial" w:hAnsi="Arial" w:cs="Arial"/>
          <w:sz w:val="24"/>
          <w:szCs w:val="24"/>
          <w:lang w:val="mn-MN"/>
        </w:rPr>
        <w:t>Энэ хуулийг 2022 оны 02 дугаар сарын 01-ний өдрөөс эхлэн дагаж мөрдөнө.</w:t>
      </w:r>
    </w:p>
    <w:p w14:paraId="3AC707B5" w14:textId="77777777" w:rsidR="00286E70" w:rsidRPr="00647DC6" w:rsidRDefault="00286E70" w:rsidP="00DF5E81">
      <w:pPr>
        <w:spacing w:after="0" w:line="240" w:lineRule="auto"/>
        <w:ind w:firstLine="720"/>
        <w:jc w:val="both"/>
        <w:rPr>
          <w:rFonts w:ascii="Arial" w:hAnsi="Arial" w:cs="Arial"/>
          <w:sz w:val="24"/>
          <w:szCs w:val="24"/>
          <w:lang w:val="mn-MN"/>
        </w:rPr>
      </w:pPr>
    </w:p>
    <w:p w14:paraId="348D89BB" w14:textId="77777777" w:rsidR="00286E70" w:rsidRPr="00647DC6" w:rsidRDefault="00286E70" w:rsidP="00DF5E81">
      <w:pPr>
        <w:spacing w:after="0" w:line="240" w:lineRule="auto"/>
        <w:ind w:firstLine="720"/>
        <w:jc w:val="both"/>
        <w:rPr>
          <w:rFonts w:ascii="Arial" w:hAnsi="Arial" w:cs="Arial"/>
          <w:sz w:val="24"/>
          <w:szCs w:val="24"/>
          <w:lang w:val="mn-MN"/>
        </w:rPr>
      </w:pPr>
    </w:p>
    <w:p w14:paraId="020FC0DC" w14:textId="77777777" w:rsidR="00286E70" w:rsidRPr="00647DC6" w:rsidRDefault="00286E70" w:rsidP="00DF5E81">
      <w:pPr>
        <w:spacing w:after="0" w:line="240" w:lineRule="auto"/>
        <w:ind w:firstLine="720"/>
        <w:jc w:val="both"/>
        <w:rPr>
          <w:rFonts w:ascii="Arial" w:hAnsi="Arial" w:cs="Arial"/>
          <w:sz w:val="24"/>
          <w:szCs w:val="24"/>
          <w:lang w:val="mn-MN"/>
        </w:rPr>
      </w:pPr>
    </w:p>
    <w:p w14:paraId="3E3D8BCF" w14:textId="77777777" w:rsidR="00286E70" w:rsidRPr="00647DC6" w:rsidRDefault="00286E70" w:rsidP="00DF5E81">
      <w:pPr>
        <w:spacing w:after="0" w:line="240" w:lineRule="auto"/>
        <w:ind w:firstLine="720"/>
        <w:jc w:val="both"/>
        <w:rPr>
          <w:rFonts w:ascii="Arial" w:hAnsi="Arial" w:cs="Arial"/>
          <w:sz w:val="24"/>
          <w:szCs w:val="24"/>
          <w:lang w:val="mn-MN"/>
        </w:rPr>
      </w:pPr>
    </w:p>
    <w:p w14:paraId="4F1FD371" w14:textId="77777777" w:rsidR="00286E70" w:rsidRPr="00647DC6" w:rsidRDefault="00286E70" w:rsidP="00DF5E81">
      <w:pPr>
        <w:spacing w:after="0" w:line="240" w:lineRule="auto"/>
        <w:ind w:firstLine="720"/>
        <w:jc w:val="both"/>
        <w:rPr>
          <w:rFonts w:ascii="Arial" w:hAnsi="Arial" w:cs="Arial"/>
          <w:sz w:val="24"/>
          <w:szCs w:val="24"/>
          <w:lang w:val="mn-MN"/>
        </w:rPr>
      </w:pPr>
      <w:r w:rsidRPr="00647DC6">
        <w:rPr>
          <w:rFonts w:ascii="Arial" w:hAnsi="Arial" w:cs="Arial"/>
          <w:sz w:val="24"/>
          <w:szCs w:val="24"/>
          <w:lang w:val="mn-MN"/>
        </w:rPr>
        <w:tab/>
        <w:t xml:space="preserve">МОНГОЛ УЛСЫН </w:t>
      </w:r>
    </w:p>
    <w:p w14:paraId="6D9CDEAE" w14:textId="63B0A4C3" w:rsidR="00CD503B" w:rsidRPr="00647DC6" w:rsidRDefault="00286E70" w:rsidP="006B28EF">
      <w:pPr>
        <w:spacing w:after="0" w:line="240" w:lineRule="auto"/>
        <w:ind w:firstLine="720"/>
        <w:jc w:val="both"/>
        <w:rPr>
          <w:rFonts w:ascii="Arial" w:hAnsi="Arial" w:cs="Arial"/>
          <w:sz w:val="24"/>
          <w:szCs w:val="24"/>
          <w:lang w:val="mn-MN"/>
        </w:rPr>
      </w:pPr>
      <w:r w:rsidRPr="00647DC6">
        <w:rPr>
          <w:rFonts w:ascii="Arial" w:hAnsi="Arial" w:cs="Arial"/>
          <w:sz w:val="24"/>
          <w:szCs w:val="24"/>
          <w:lang w:val="mn-MN"/>
        </w:rPr>
        <w:tab/>
        <w:t xml:space="preserve">ИХ ХУРЛЫН ДАРГА </w:t>
      </w:r>
      <w:r w:rsidRPr="00647DC6">
        <w:rPr>
          <w:rFonts w:ascii="Arial" w:hAnsi="Arial" w:cs="Arial"/>
          <w:sz w:val="24"/>
          <w:szCs w:val="24"/>
          <w:lang w:val="mn-MN"/>
        </w:rPr>
        <w:tab/>
      </w:r>
      <w:r w:rsidRPr="00647DC6">
        <w:rPr>
          <w:rFonts w:ascii="Arial" w:hAnsi="Arial" w:cs="Arial"/>
          <w:sz w:val="24"/>
          <w:szCs w:val="24"/>
          <w:lang w:val="mn-MN"/>
        </w:rPr>
        <w:tab/>
      </w:r>
      <w:r w:rsidRPr="00647DC6">
        <w:rPr>
          <w:rFonts w:ascii="Arial" w:hAnsi="Arial" w:cs="Arial"/>
          <w:sz w:val="24"/>
          <w:szCs w:val="24"/>
          <w:lang w:val="mn-MN"/>
        </w:rPr>
        <w:tab/>
      </w:r>
      <w:r w:rsidRPr="00647DC6">
        <w:rPr>
          <w:rFonts w:ascii="Arial" w:hAnsi="Arial" w:cs="Arial"/>
          <w:sz w:val="24"/>
          <w:szCs w:val="24"/>
          <w:lang w:val="mn-MN"/>
        </w:rPr>
        <w:tab/>
        <w:t>Г.ЗАНДАНШАТАР</w:t>
      </w:r>
    </w:p>
    <w:sectPr w:rsidR="00CD503B" w:rsidRPr="00647DC6" w:rsidSect="00E6489F">
      <w:footerReference w:type="default" r:id="rId10"/>
      <w:pgSz w:w="11906" w:h="16838" w:code="9"/>
      <w:pgMar w:top="1134" w:right="851" w:bottom="1134" w:left="1701" w:header="720" w:footer="567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08DF85A" w14:textId="77777777" w:rsidR="00AD5BC7" w:rsidRDefault="00AD5BC7" w:rsidP="00E6489F">
      <w:pPr>
        <w:spacing w:after="0" w:line="240" w:lineRule="auto"/>
      </w:pPr>
      <w:r>
        <w:separator/>
      </w:r>
    </w:p>
  </w:endnote>
  <w:endnote w:type="continuationSeparator" w:id="0">
    <w:p w14:paraId="061177E8" w14:textId="77777777" w:rsidR="00AD5BC7" w:rsidRDefault="00AD5BC7" w:rsidP="00E6489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New Roman Mon">
    <w:altName w:val="Times New Roman"/>
    <w:panose1 w:val="020B0604020202020204"/>
    <w:charset w:val="00"/>
    <w:family w:val="auto"/>
    <w:pitch w:val="variable"/>
    <w:sig w:usb0="E0002AEF" w:usb1="C0007841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900140304"/>
      <w:docPartObj>
        <w:docPartGallery w:val="Page Numbers (Bottom of Page)"/>
        <w:docPartUnique/>
      </w:docPartObj>
    </w:sdtPr>
    <w:sdtEndPr>
      <w:rPr>
        <w:rFonts w:ascii="Arial" w:hAnsi="Arial" w:cs="Arial"/>
        <w:noProof/>
        <w:sz w:val="20"/>
        <w:szCs w:val="20"/>
      </w:rPr>
    </w:sdtEndPr>
    <w:sdtContent>
      <w:p w14:paraId="078BFFDE" w14:textId="59386FF9" w:rsidR="00E6489F" w:rsidRPr="00E6489F" w:rsidRDefault="00E6489F">
        <w:pPr>
          <w:pStyle w:val="Footer"/>
          <w:jc w:val="center"/>
          <w:rPr>
            <w:rFonts w:ascii="Arial" w:hAnsi="Arial" w:cs="Arial"/>
            <w:sz w:val="20"/>
            <w:szCs w:val="20"/>
          </w:rPr>
        </w:pPr>
        <w:r w:rsidRPr="00E6489F">
          <w:rPr>
            <w:rFonts w:ascii="Arial" w:hAnsi="Arial" w:cs="Arial"/>
            <w:sz w:val="20"/>
            <w:szCs w:val="20"/>
          </w:rPr>
          <w:fldChar w:fldCharType="begin"/>
        </w:r>
        <w:r w:rsidRPr="00E6489F">
          <w:rPr>
            <w:rFonts w:ascii="Arial" w:hAnsi="Arial" w:cs="Arial"/>
            <w:sz w:val="20"/>
            <w:szCs w:val="20"/>
          </w:rPr>
          <w:instrText xml:space="preserve"> PAGE   \* MERGEFORMAT </w:instrText>
        </w:r>
        <w:r w:rsidRPr="00E6489F">
          <w:rPr>
            <w:rFonts w:ascii="Arial" w:hAnsi="Arial" w:cs="Arial"/>
            <w:sz w:val="20"/>
            <w:szCs w:val="20"/>
          </w:rPr>
          <w:fldChar w:fldCharType="separate"/>
        </w:r>
        <w:r w:rsidRPr="00E6489F">
          <w:rPr>
            <w:rFonts w:ascii="Arial" w:hAnsi="Arial" w:cs="Arial"/>
            <w:noProof/>
            <w:sz w:val="20"/>
            <w:szCs w:val="20"/>
          </w:rPr>
          <w:t>2</w:t>
        </w:r>
        <w:r w:rsidRPr="00E6489F">
          <w:rPr>
            <w:rFonts w:ascii="Arial" w:hAnsi="Arial" w:cs="Arial"/>
            <w:noProof/>
            <w:sz w:val="20"/>
            <w:szCs w:val="20"/>
          </w:rPr>
          <w:fldChar w:fldCharType="end"/>
        </w:r>
      </w:p>
    </w:sdtContent>
  </w:sdt>
  <w:p w14:paraId="6846BA0C" w14:textId="77777777" w:rsidR="00E6489F" w:rsidRDefault="00E6489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9E630AA" w14:textId="77777777" w:rsidR="00AD5BC7" w:rsidRDefault="00AD5BC7" w:rsidP="00E6489F">
      <w:pPr>
        <w:spacing w:after="0" w:line="240" w:lineRule="auto"/>
      </w:pPr>
      <w:r>
        <w:separator/>
      </w:r>
    </w:p>
  </w:footnote>
  <w:footnote w:type="continuationSeparator" w:id="0">
    <w:p w14:paraId="5C297D4F" w14:textId="77777777" w:rsidR="00AD5BC7" w:rsidRDefault="00AD5BC7" w:rsidP="00E6489F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DM1NzAxMDUzNDNR0lEKTi0uzszPAykwrAUA0fto6ywAAAA="/>
  </w:docVars>
  <w:rsids>
    <w:rsidRoot w:val="000C6CCC"/>
    <w:rsid w:val="00094577"/>
    <w:rsid w:val="000C4103"/>
    <w:rsid w:val="000C6CCC"/>
    <w:rsid w:val="000D4789"/>
    <w:rsid w:val="000F3A13"/>
    <w:rsid w:val="00107EE6"/>
    <w:rsid w:val="0012401D"/>
    <w:rsid w:val="00150966"/>
    <w:rsid w:val="00166323"/>
    <w:rsid w:val="001756C0"/>
    <w:rsid w:val="00192D9F"/>
    <w:rsid w:val="00193473"/>
    <w:rsid w:val="001C7D1F"/>
    <w:rsid w:val="001D7B91"/>
    <w:rsid w:val="00200F1F"/>
    <w:rsid w:val="002378DF"/>
    <w:rsid w:val="00244402"/>
    <w:rsid w:val="0026294D"/>
    <w:rsid w:val="00267CCB"/>
    <w:rsid w:val="00275622"/>
    <w:rsid w:val="00286E70"/>
    <w:rsid w:val="00287421"/>
    <w:rsid w:val="00296448"/>
    <w:rsid w:val="002A20BC"/>
    <w:rsid w:val="002C27D1"/>
    <w:rsid w:val="002C62A0"/>
    <w:rsid w:val="002D7907"/>
    <w:rsid w:val="002E1FFD"/>
    <w:rsid w:val="002F67F8"/>
    <w:rsid w:val="00303043"/>
    <w:rsid w:val="00313046"/>
    <w:rsid w:val="00316BEC"/>
    <w:rsid w:val="003201E9"/>
    <w:rsid w:val="003434FA"/>
    <w:rsid w:val="00385E50"/>
    <w:rsid w:val="00394FB0"/>
    <w:rsid w:val="003A7FCA"/>
    <w:rsid w:val="003B7682"/>
    <w:rsid w:val="003C291F"/>
    <w:rsid w:val="00403869"/>
    <w:rsid w:val="004243BF"/>
    <w:rsid w:val="00426AE9"/>
    <w:rsid w:val="00433470"/>
    <w:rsid w:val="00443D10"/>
    <w:rsid w:val="00474457"/>
    <w:rsid w:val="00490039"/>
    <w:rsid w:val="00497FAA"/>
    <w:rsid w:val="004B0F4F"/>
    <w:rsid w:val="004B6051"/>
    <w:rsid w:val="004E080D"/>
    <w:rsid w:val="00507318"/>
    <w:rsid w:val="00532500"/>
    <w:rsid w:val="00554D42"/>
    <w:rsid w:val="005644A6"/>
    <w:rsid w:val="005A438B"/>
    <w:rsid w:val="005A6852"/>
    <w:rsid w:val="005B04D8"/>
    <w:rsid w:val="005C6888"/>
    <w:rsid w:val="005D6514"/>
    <w:rsid w:val="005F45E5"/>
    <w:rsid w:val="006034EA"/>
    <w:rsid w:val="006151E7"/>
    <w:rsid w:val="0061789A"/>
    <w:rsid w:val="006211F2"/>
    <w:rsid w:val="006335E1"/>
    <w:rsid w:val="00647DC6"/>
    <w:rsid w:val="00651069"/>
    <w:rsid w:val="00655F1A"/>
    <w:rsid w:val="006672AB"/>
    <w:rsid w:val="006737B5"/>
    <w:rsid w:val="00673BC6"/>
    <w:rsid w:val="0068166C"/>
    <w:rsid w:val="006B24C6"/>
    <w:rsid w:val="006B28EF"/>
    <w:rsid w:val="006C6E1D"/>
    <w:rsid w:val="006E2C0B"/>
    <w:rsid w:val="00702DA3"/>
    <w:rsid w:val="007046DD"/>
    <w:rsid w:val="00721CD7"/>
    <w:rsid w:val="00741CA2"/>
    <w:rsid w:val="00743966"/>
    <w:rsid w:val="007A0C2D"/>
    <w:rsid w:val="007B74EE"/>
    <w:rsid w:val="00820E50"/>
    <w:rsid w:val="00823FAF"/>
    <w:rsid w:val="00827690"/>
    <w:rsid w:val="00843C5C"/>
    <w:rsid w:val="00845A50"/>
    <w:rsid w:val="00881C53"/>
    <w:rsid w:val="008D56C7"/>
    <w:rsid w:val="008E36A7"/>
    <w:rsid w:val="00914F74"/>
    <w:rsid w:val="00950AA6"/>
    <w:rsid w:val="00970E89"/>
    <w:rsid w:val="00982418"/>
    <w:rsid w:val="0098780A"/>
    <w:rsid w:val="009A3105"/>
    <w:rsid w:val="009B28BA"/>
    <w:rsid w:val="00A01577"/>
    <w:rsid w:val="00A157DF"/>
    <w:rsid w:val="00A25519"/>
    <w:rsid w:val="00A61769"/>
    <w:rsid w:val="00A77651"/>
    <w:rsid w:val="00A906E3"/>
    <w:rsid w:val="00AB398C"/>
    <w:rsid w:val="00AB6C00"/>
    <w:rsid w:val="00AD5BC7"/>
    <w:rsid w:val="00AE295D"/>
    <w:rsid w:val="00AF3D32"/>
    <w:rsid w:val="00AF43BA"/>
    <w:rsid w:val="00B03115"/>
    <w:rsid w:val="00B1193E"/>
    <w:rsid w:val="00B14706"/>
    <w:rsid w:val="00B25FB8"/>
    <w:rsid w:val="00B3511D"/>
    <w:rsid w:val="00B353F0"/>
    <w:rsid w:val="00B51640"/>
    <w:rsid w:val="00B51AA2"/>
    <w:rsid w:val="00B63E7C"/>
    <w:rsid w:val="00B743B7"/>
    <w:rsid w:val="00B74947"/>
    <w:rsid w:val="00BA3E90"/>
    <w:rsid w:val="00BE236C"/>
    <w:rsid w:val="00BE3350"/>
    <w:rsid w:val="00BE563C"/>
    <w:rsid w:val="00C04AEB"/>
    <w:rsid w:val="00C106BD"/>
    <w:rsid w:val="00C20F4D"/>
    <w:rsid w:val="00C5327A"/>
    <w:rsid w:val="00C53B33"/>
    <w:rsid w:val="00C749E3"/>
    <w:rsid w:val="00C85723"/>
    <w:rsid w:val="00CA12FA"/>
    <w:rsid w:val="00CB1043"/>
    <w:rsid w:val="00CB3D31"/>
    <w:rsid w:val="00CD503B"/>
    <w:rsid w:val="00CE0144"/>
    <w:rsid w:val="00CF3077"/>
    <w:rsid w:val="00D04C1C"/>
    <w:rsid w:val="00D17995"/>
    <w:rsid w:val="00D32E8A"/>
    <w:rsid w:val="00D561C3"/>
    <w:rsid w:val="00D93FD0"/>
    <w:rsid w:val="00D97B75"/>
    <w:rsid w:val="00DC5A86"/>
    <w:rsid w:val="00DF5E81"/>
    <w:rsid w:val="00E146A5"/>
    <w:rsid w:val="00E17B04"/>
    <w:rsid w:val="00E50F69"/>
    <w:rsid w:val="00E6489F"/>
    <w:rsid w:val="00E8703F"/>
    <w:rsid w:val="00EB399F"/>
    <w:rsid w:val="00EC56CA"/>
    <w:rsid w:val="00F01313"/>
    <w:rsid w:val="00F0724F"/>
    <w:rsid w:val="00F12E33"/>
    <w:rsid w:val="00F16619"/>
    <w:rsid w:val="00F276DE"/>
    <w:rsid w:val="00F85A0E"/>
    <w:rsid w:val="00F90D51"/>
    <w:rsid w:val="00FB6A96"/>
    <w:rsid w:val="00FF6052"/>
    <w:rsid w:val="1855ABBD"/>
    <w:rsid w:val="1A2DF1FF"/>
    <w:rsid w:val="35D4F891"/>
    <w:rsid w:val="527E27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D2200B"/>
  <w15:chartTrackingRefBased/>
  <w15:docId w15:val="{FF5C4941-EE34-4B71-9885-D534264126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A438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C6CC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E6489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489F"/>
  </w:style>
  <w:style w:type="paragraph" w:styleId="Footer">
    <w:name w:val="footer"/>
    <w:basedOn w:val="Normal"/>
    <w:link w:val="FooterChar"/>
    <w:uiPriority w:val="99"/>
    <w:unhideWhenUsed/>
    <w:rsid w:val="00E6489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489F"/>
  </w:style>
  <w:style w:type="paragraph" w:styleId="Title">
    <w:name w:val="Title"/>
    <w:basedOn w:val="Normal"/>
    <w:link w:val="TitleChar"/>
    <w:qFormat/>
    <w:rsid w:val="006B28EF"/>
    <w:pPr>
      <w:spacing w:after="0" w:line="240" w:lineRule="auto"/>
      <w:jc w:val="center"/>
    </w:pPr>
    <w:rPr>
      <w:rFonts w:ascii="Times New Roman Mon" w:eastAsia="Times New Roman" w:hAnsi="Times New Roman Mon" w:cs="Times New Roman"/>
      <w:b/>
      <w:bCs/>
      <w:color w:val="3366FF"/>
      <w:sz w:val="44"/>
      <w:szCs w:val="24"/>
      <w:lang w:val="ms-MY"/>
    </w:rPr>
  </w:style>
  <w:style w:type="character" w:customStyle="1" w:styleId="TitleChar">
    <w:name w:val="Title Char"/>
    <w:basedOn w:val="DefaultParagraphFont"/>
    <w:link w:val="Title"/>
    <w:rsid w:val="006B28EF"/>
    <w:rPr>
      <w:rFonts w:ascii="Times New Roman Mon" w:eastAsia="Times New Roman" w:hAnsi="Times New Roman Mon" w:cs="Times New Roman"/>
      <w:b/>
      <w:bCs/>
      <w:color w:val="3366FF"/>
      <w:sz w:val="44"/>
      <w:szCs w:val="24"/>
      <w:lang w:val="ms-MY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2479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76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1"/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1BB03E471F42A4F8B3539CC20FEB2F2" ma:contentTypeVersion="2" ma:contentTypeDescription="Create a new document." ma:contentTypeScope="" ma:versionID="6db9a8b29186b790fa0ab555c1819a81">
  <xsd:schema xmlns:xsd="http://www.w3.org/2001/XMLSchema" xmlns:xs="http://www.w3.org/2001/XMLSchema" xmlns:p="http://schemas.microsoft.com/office/2006/metadata/properties" xmlns:ns2="1e5f297a-e1c0-4684-bb62-b829f6ca4029" targetNamespace="http://schemas.microsoft.com/office/2006/metadata/properties" ma:root="true" ma:fieldsID="d793550cb41a833f9bd7cb0803e3a66b" ns2:_="">
    <xsd:import namespace="1e5f297a-e1c0-4684-bb62-b829f6ca402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e5f297a-e1c0-4684-bb62-b829f6ca402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6EFAE5D-798F-4F79-A259-3747F7A7D53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D305F2FD-D169-42C2-BF07-8FFDB73F484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792A6CF-5244-45AC-9DDF-0FEECD145E2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e5f297a-e1c0-4684-bb62-b829f6ca402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10</Words>
  <Characters>1767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Энхбат Олзвой</dc:creator>
  <cp:keywords/>
  <dc:description/>
  <cp:lastModifiedBy>Microsoft Office User</cp:lastModifiedBy>
  <cp:revision>4</cp:revision>
  <cp:lastPrinted>2022-01-31T09:47:00Z</cp:lastPrinted>
  <dcterms:created xsi:type="dcterms:W3CDTF">2022-02-07T04:41:00Z</dcterms:created>
  <dcterms:modified xsi:type="dcterms:W3CDTF">2022-02-07T06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1BB03E471F42A4F8B3539CC20FEB2F2</vt:lpwstr>
  </property>
</Properties>
</file>